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pPr w:leftFromText="180" w:rightFromText="180" w:vertAnchor="page" w:horzAnchor="margin" w:tblpY="107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385"/>
      </w:tblGrid>
      <w:tr w:rsidR="00CC0AD2" w:rsidRPr="00E04CD5" w:rsidTr="004F6B8C">
        <w:tc>
          <w:tcPr>
            <w:tcW w:w="8905" w:type="dxa"/>
            <w:gridSpan w:val="2"/>
            <w:tcBorders>
              <w:bottom w:val="single" w:sz="12" w:space="0" w:color="auto"/>
            </w:tcBorders>
          </w:tcPr>
          <w:p w:rsidR="00CC0AD2" w:rsidRDefault="00CC0AD2" w:rsidP="00CC0AD2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Europass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Curriculum Vitae</w:t>
            </w:r>
          </w:p>
          <w:p w:rsidR="007B2640" w:rsidRPr="00E04CD5" w:rsidRDefault="007B2640" w:rsidP="00CC0AD2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0AD2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CC0AD2" w:rsidRPr="00E04CD5" w:rsidRDefault="00CC0AD2" w:rsidP="00CC0AD2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Name: 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sela </w:t>
            </w:r>
            <w:proofErr w:type="spellStart"/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Chalova-Zhekova</w:t>
            </w:r>
            <w:proofErr w:type="spellEnd"/>
          </w:p>
        </w:tc>
      </w:tr>
      <w:tr w:rsidR="00CC0AD2" w:rsidRPr="00E04CD5" w:rsidTr="004F6B8C">
        <w:tc>
          <w:tcPr>
            <w:tcW w:w="8905" w:type="dxa"/>
            <w:gridSpan w:val="2"/>
            <w:tcBorders>
              <w:top w:val="single" w:sz="12" w:space="0" w:color="auto"/>
            </w:tcBorders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Personal information</w:t>
            </w:r>
          </w:p>
        </w:tc>
      </w:tr>
      <w:tr w:rsidR="00E80401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E-mail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veselachalova@gmail.com </w:t>
            </w:r>
          </w:p>
        </w:tc>
      </w:tr>
      <w:tr w:rsidR="00E80401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Nationality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Bulgarian</w:t>
            </w:r>
          </w:p>
        </w:tc>
      </w:tr>
      <w:tr w:rsidR="00E80401" w:rsidRPr="00E04CD5" w:rsidTr="007B2640">
        <w:tc>
          <w:tcPr>
            <w:tcW w:w="2520" w:type="dxa"/>
            <w:tcBorders>
              <w:bottom w:val="single" w:sz="12" w:space="0" w:color="auto"/>
            </w:tcBorders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Gender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>Female</w:t>
            </w:r>
          </w:p>
        </w:tc>
      </w:tr>
      <w:tr w:rsidR="00940937" w:rsidRPr="00E04CD5" w:rsidTr="007B2640"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Work experience</w:t>
            </w:r>
          </w:p>
        </w:tc>
        <w:tc>
          <w:tcPr>
            <w:tcW w:w="6385" w:type="dxa"/>
            <w:tcBorders>
              <w:top w:val="single" w:sz="12" w:space="0" w:color="auto"/>
              <w:bottom w:val="single" w:sz="12" w:space="0" w:color="auto"/>
            </w:tcBorders>
          </w:tcPr>
          <w:p w:rsidR="00CC0AD2" w:rsidRPr="00E04CD5" w:rsidRDefault="00CC0AD2" w:rsidP="00CC0AD2">
            <w:pPr>
              <w:suppressAutoHyphens/>
              <w:ind w:left="113" w:right="113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  <w:tr w:rsidR="00940937" w:rsidRPr="00E04CD5" w:rsidTr="007B2640">
        <w:tc>
          <w:tcPr>
            <w:tcW w:w="2520" w:type="dxa"/>
            <w:tcBorders>
              <w:top w:val="single" w:sz="12" w:space="0" w:color="auto"/>
            </w:tcBorders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  <w:tcBorders>
              <w:top w:val="single" w:sz="12" w:space="0" w:color="auto"/>
            </w:tcBorders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996 – 2001 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7B2640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E80401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ain activities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Teaching and research: Plant biochemistry and physiology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gricultural University, 12 Mendeleev str., 4000 Plovdiv, Bulgaria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2006 - 2009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7B26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Occupation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Post-Doctoral Associate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ain activities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Research on food quality and safety; food pathogens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University of Arkansas, Fayetteville, AR, 72704, USA, Department of Food Science and Center for Food Safety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2009 - 2011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7B26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Occupation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ain activities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Teaching and research: Food quality, general biochemistry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University of Food Technologies, Department of Biochemistry and Molecular Biology, 26 Maritsa, Plovdiv 4002, Bulgaria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06/2010-06/2011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7B26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Occupation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djunct Assistant Professor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ain activities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Research activities, paper publications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University of Arkansas,  Department of Food Science, 2650 Young Ave, Fayetteville, AR 72704, USA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11  – current 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7B2640">
            <w:pPr>
              <w:ind w:right="335"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Occupation </w:t>
            </w:r>
          </w:p>
        </w:tc>
        <w:tc>
          <w:tcPr>
            <w:tcW w:w="6385" w:type="dxa"/>
          </w:tcPr>
          <w:p w:rsidR="00CC0AD2" w:rsidRPr="00E04CD5" w:rsidRDefault="00CC0AD2" w:rsidP="004F6B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Associate Professor, </w:t>
            </w:r>
            <w:r w:rsidR="004F6B8C">
              <w:rPr>
                <w:rFonts w:ascii="Times New Roman" w:hAnsi="Times New Roman" w:cs="Times New Roman"/>
                <w:sz w:val="24"/>
                <w:szCs w:val="24"/>
              </w:rPr>
              <w:t>Applied Biochemistry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ain activities </w:t>
            </w:r>
          </w:p>
        </w:tc>
        <w:tc>
          <w:tcPr>
            <w:tcW w:w="6385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Teaching: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General Biochemistry (BSc), Applied Biochemistry (BSc), Food Chemistry and Biochemistry</w:t>
            </w:r>
            <w:r w:rsidR="004F6B8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4F6B8C" w:rsidRPr="004F6B8C">
              <w:rPr>
                <w:rFonts w:ascii="Times New Roman" w:hAnsi="Times New Roman" w:cs="Times New Roman"/>
                <w:b/>
                <w:sz w:val="24"/>
                <w:szCs w:val="24"/>
              </w:rPr>
              <w:t>in English</w:t>
            </w:r>
            <w:r w:rsidR="004F6B8C"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4896" w:rsidRPr="00E04CD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4F6B8C" w:rsidRPr="004F6B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oint </w:t>
            </w:r>
            <w:r w:rsidR="00864896" w:rsidRPr="004F6B8C">
              <w:rPr>
                <w:rFonts w:ascii="Times New Roman" w:hAnsi="Times New Roman" w:cs="Times New Roman"/>
                <w:b/>
                <w:sz w:val="24"/>
                <w:szCs w:val="24"/>
              </w:rPr>
              <w:t>MSc</w:t>
            </w:r>
            <w:r w:rsidR="004F6B8C" w:rsidRPr="004F6B8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ogram</w:t>
            </w:r>
            <w:r w:rsidR="004F6B8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F6B8C" w:rsidRPr="004F6B8C">
              <w:rPr>
                <w:rFonts w:ascii="Times New Roman" w:hAnsi="Times New Roman" w:cs="Times New Roman"/>
                <w:sz w:val="24"/>
                <w:szCs w:val="24"/>
              </w:rPr>
              <w:t xml:space="preserve">Western Macedonia University </w:t>
            </w:r>
            <w:r w:rsidR="004F6B8C">
              <w:rPr>
                <w:rFonts w:ascii="Times New Roman" w:hAnsi="Times New Roman" w:cs="Times New Roman"/>
                <w:sz w:val="24"/>
                <w:szCs w:val="24"/>
              </w:rPr>
              <w:t xml:space="preserve">of Applied Sciences, </w:t>
            </w:r>
            <w:proofErr w:type="spellStart"/>
            <w:r w:rsidR="004F6B8C">
              <w:rPr>
                <w:rFonts w:ascii="Times New Roman" w:hAnsi="Times New Roman" w:cs="Times New Roman"/>
                <w:sz w:val="24"/>
                <w:szCs w:val="24"/>
              </w:rPr>
              <w:t>Kozani</w:t>
            </w:r>
            <w:proofErr w:type="spellEnd"/>
            <w:r w:rsidR="004F6B8C" w:rsidRPr="004F6B8C">
              <w:rPr>
                <w:rFonts w:ascii="Times New Roman" w:hAnsi="Times New Roman" w:cs="Times New Roman"/>
                <w:sz w:val="24"/>
                <w:szCs w:val="24"/>
              </w:rPr>
              <w:t>, Greece/University of Food Technologies –Plovdiv, Bulgaria</w:t>
            </w:r>
            <w:r w:rsidR="00864896" w:rsidRPr="00E04C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64896" w:rsidRPr="00E04CD5" w:rsidRDefault="00864896" w:rsidP="008648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Research: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Food quality, plant protein isolation and characterization, biologically active compounds and functionality, food processing by-products and agricultural waste valorization</w:t>
            </w:r>
          </w:p>
        </w:tc>
      </w:tr>
      <w:tr w:rsidR="00940937" w:rsidRPr="00E04CD5" w:rsidTr="007B2640">
        <w:tc>
          <w:tcPr>
            <w:tcW w:w="2520" w:type="dxa"/>
          </w:tcPr>
          <w:p w:rsidR="00CC0AD2" w:rsidRPr="00E04CD5" w:rsidRDefault="00CC0AD2" w:rsidP="00CC0AD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</w:tcPr>
          <w:p w:rsidR="00CC0AD2" w:rsidRPr="00E04CD5" w:rsidRDefault="00864896" w:rsidP="008648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University of Food Technologies, 26 Maritsa, Department of Biochemistry and Molecular Biology, Plovdiv 4002, Bulgaria</w:t>
            </w:r>
          </w:p>
        </w:tc>
      </w:tr>
      <w:tr w:rsidR="00A55EF1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09/2016 – 12/2016</w:t>
            </w:r>
          </w:p>
        </w:tc>
      </w:tr>
      <w:tr w:rsidR="00940937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Occupation or position held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Member of the Temporary National Expert Committee on Agricultural Sciences</w:t>
            </w:r>
          </w:p>
        </w:tc>
      </w:tr>
      <w:tr w:rsidR="00A55EF1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ain activities 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dministration of proposal evaluation and selection</w:t>
            </w:r>
          </w:p>
        </w:tc>
      </w:tr>
      <w:tr w:rsidR="00A55EF1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Bulgarian National Science Fund, 239B Al.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Stambolijski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, Sofia 1309</w:t>
            </w:r>
          </w:p>
        </w:tc>
      </w:tr>
      <w:tr w:rsidR="00A55EF1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ates (from – to)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08/2017 – 12/2017</w:t>
            </w:r>
          </w:p>
        </w:tc>
      </w:tr>
      <w:tr w:rsidR="00A55EF1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Occupation or position held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Member of the Temporary National Expert Committee on Biological Sciences</w:t>
            </w:r>
          </w:p>
        </w:tc>
      </w:tr>
      <w:tr w:rsidR="00A55EF1" w:rsidRPr="00E04CD5" w:rsidTr="007B2640">
        <w:tc>
          <w:tcPr>
            <w:tcW w:w="2520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ain activities </w:t>
            </w:r>
          </w:p>
        </w:tc>
        <w:tc>
          <w:tcPr>
            <w:tcW w:w="6385" w:type="dxa"/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dministration of proposal evaluation and selection</w:t>
            </w:r>
          </w:p>
        </w:tc>
      </w:tr>
      <w:tr w:rsidR="00A55EF1" w:rsidRPr="00E04CD5" w:rsidTr="007B2640">
        <w:tc>
          <w:tcPr>
            <w:tcW w:w="2520" w:type="dxa"/>
            <w:tcBorders>
              <w:bottom w:val="single" w:sz="12" w:space="0" w:color="auto"/>
            </w:tcBorders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Name and address of employer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A55EF1" w:rsidRPr="00E04CD5" w:rsidRDefault="00A55EF1" w:rsidP="00A55E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Bulgarian National Science Fund, 239B Al.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Stambolijski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, Sofia 1309</w:t>
            </w:r>
          </w:p>
        </w:tc>
      </w:tr>
      <w:tr w:rsidR="00605065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605065" w:rsidRPr="00E04CD5" w:rsidRDefault="00605065" w:rsidP="00CC0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Education and training</w:t>
            </w:r>
          </w:p>
        </w:tc>
      </w:tr>
      <w:tr w:rsidR="00605065" w:rsidRPr="00E04CD5" w:rsidTr="007B2640">
        <w:tc>
          <w:tcPr>
            <w:tcW w:w="2520" w:type="dxa"/>
            <w:tcBorders>
              <w:top w:val="single" w:sz="12" w:space="0" w:color="auto"/>
            </w:tcBorders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Dates (from – to)</w:t>
            </w:r>
          </w:p>
        </w:tc>
        <w:tc>
          <w:tcPr>
            <w:tcW w:w="6385" w:type="dxa"/>
            <w:tcBorders>
              <w:top w:val="single" w:sz="12" w:space="0" w:color="auto"/>
            </w:tcBorders>
          </w:tcPr>
          <w:p w:rsidR="00605065" w:rsidRPr="00E04CD5" w:rsidRDefault="00605065" w:rsidP="006050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2001 – 2005</w:t>
            </w:r>
          </w:p>
        </w:tc>
      </w:tr>
      <w:tr w:rsidR="00605065" w:rsidRPr="00E04CD5" w:rsidTr="007B2640">
        <w:tc>
          <w:tcPr>
            <w:tcW w:w="2520" w:type="dxa"/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Degree awarded</w:t>
            </w:r>
          </w:p>
        </w:tc>
        <w:tc>
          <w:tcPr>
            <w:tcW w:w="6385" w:type="dxa"/>
          </w:tcPr>
          <w:p w:rsidR="00605065" w:rsidRPr="00E04CD5" w:rsidRDefault="00605065" w:rsidP="006050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octor of Philosophy, PhD</w:t>
            </w:r>
          </w:p>
        </w:tc>
      </w:tr>
      <w:tr w:rsidR="00605065" w:rsidRPr="00E04CD5" w:rsidTr="007B2640">
        <w:tc>
          <w:tcPr>
            <w:tcW w:w="2520" w:type="dxa"/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Major</w:t>
            </w:r>
          </w:p>
        </w:tc>
        <w:tc>
          <w:tcPr>
            <w:tcW w:w="6385" w:type="dxa"/>
          </w:tcPr>
          <w:p w:rsidR="00605065" w:rsidRPr="00E04CD5" w:rsidRDefault="00605065" w:rsidP="006050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Molecular and Environmental Plant Sciences </w:t>
            </w:r>
          </w:p>
          <w:p w:rsidR="00605065" w:rsidRPr="00E04CD5" w:rsidRDefault="00605065" w:rsidP="006050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(Interdisciplinary program)</w:t>
            </w:r>
          </w:p>
        </w:tc>
      </w:tr>
      <w:tr w:rsidR="00605065" w:rsidRPr="00E04CD5" w:rsidTr="007B2640">
        <w:tc>
          <w:tcPr>
            <w:tcW w:w="2520" w:type="dxa"/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Institution of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 education </w:t>
            </w:r>
          </w:p>
        </w:tc>
        <w:tc>
          <w:tcPr>
            <w:tcW w:w="6385" w:type="dxa"/>
          </w:tcPr>
          <w:p w:rsidR="00605065" w:rsidRPr="00E04CD5" w:rsidRDefault="00605065" w:rsidP="006050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Texas A&amp;M University, College Station, TX, USA</w:t>
            </w:r>
          </w:p>
        </w:tc>
      </w:tr>
      <w:tr w:rsidR="00605065" w:rsidRPr="00E04CD5" w:rsidTr="007B2640">
        <w:tc>
          <w:tcPr>
            <w:tcW w:w="2520" w:type="dxa"/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Dates (from – to)</w:t>
            </w:r>
          </w:p>
        </w:tc>
        <w:tc>
          <w:tcPr>
            <w:tcW w:w="6385" w:type="dxa"/>
          </w:tcPr>
          <w:p w:rsidR="00605065" w:rsidRPr="00E04CD5" w:rsidRDefault="00605065" w:rsidP="00E80401">
            <w:pPr>
              <w:pStyle w:val="CVNormal"/>
              <w:ind w:left="0"/>
              <w:contextualSpacing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E04CD5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US"/>
              </w:rPr>
              <w:t xml:space="preserve">1989 - 1994   </w:t>
            </w:r>
          </w:p>
        </w:tc>
      </w:tr>
      <w:tr w:rsidR="00605065" w:rsidRPr="00E04CD5" w:rsidTr="007B2640">
        <w:tc>
          <w:tcPr>
            <w:tcW w:w="2520" w:type="dxa"/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iCs/>
                <w:sz w:val="24"/>
                <w:szCs w:val="24"/>
                <w:lang w:val="en-US"/>
              </w:rPr>
              <w:t>Degree awarded</w:t>
            </w:r>
          </w:p>
        </w:tc>
        <w:tc>
          <w:tcPr>
            <w:tcW w:w="6385" w:type="dxa"/>
          </w:tcPr>
          <w:p w:rsidR="00605065" w:rsidRPr="00E04CD5" w:rsidRDefault="00605065" w:rsidP="00E80401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Master of Science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MSc </w:t>
            </w:r>
          </w:p>
        </w:tc>
      </w:tr>
      <w:tr w:rsidR="00605065" w:rsidRPr="00E04CD5" w:rsidTr="007B2640">
        <w:tc>
          <w:tcPr>
            <w:tcW w:w="2520" w:type="dxa"/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Major</w:t>
            </w:r>
          </w:p>
        </w:tc>
        <w:tc>
          <w:tcPr>
            <w:tcW w:w="6385" w:type="dxa"/>
          </w:tcPr>
          <w:p w:rsidR="00605065" w:rsidRPr="00E04CD5" w:rsidRDefault="00605065" w:rsidP="00E80401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Biotechnology</w:t>
            </w:r>
          </w:p>
        </w:tc>
      </w:tr>
      <w:tr w:rsidR="00605065" w:rsidRPr="00E04CD5" w:rsidTr="007B2640">
        <w:tc>
          <w:tcPr>
            <w:tcW w:w="2520" w:type="dxa"/>
            <w:tcBorders>
              <w:bottom w:val="single" w:sz="12" w:space="0" w:color="auto"/>
            </w:tcBorders>
          </w:tcPr>
          <w:p w:rsidR="00605065" w:rsidRPr="00E04CD5" w:rsidRDefault="00605065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Institution of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 education 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605065" w:rsidRPr="00E04CD5" w:rsidRDefault="00605065" w:rsidP="00E80401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B2640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 of Food Technologies, Department of Biotechnology, 26 Marit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>a, Plovdiv 4002, Bulgaria</w:t>
            </w:r>
          </w:p>
        </w:tc>
      </w:tr>
      <w:tr w:rsidR="007B2640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7B2640" w:rsidRPr="007B2640" w:rsidRDefault="007B2640" w:rsidP="007B2640">
            <w:pPr>
              <w:pStyle w:val="CVSpacer"/>
              <w:ind w:left="0"/>
              <w:contextualSpacing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A50F63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Membership and activities in professional associations</w:t>
            </w:r>
          </w:p>
        </w:tc>
      </w:tr>
      <w:tr w:rsidR="00A50F63" w:rsidRPr="00E04CD5" w:rsidTr="007B2640">
        <w:tc>
          <w:tcPr>
            <w:tcW w:w="2520" w:type="dxa"/>
            <w:tcBorders>
              <w:top w:val="single" w:sz="12" w:space="0" w:color="auto"/>
            </w:tcBorders>
          </w:tcPr>
          <w:p w:rsidR="00A50F63" w:rsidRPr="00A50F63" w:rsidRDefault="00A50F63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50F63">
              <w:rPr>
                <w:rFonts w:ascii="Times New Roman" w:hAnsi="Times New Roman"/>
                <w:sz w:val="24"/>
                <w:szCs w:val="24"/>
              </w:rPr>
              <w:t xml:space="preserve">2007-2008      </w:t>
            </w:r>
          </w:p>
        </w:tc>
        <w:tc>
          <w:tcPr>
            <w:tcW w:w="6385" w:type="dxa"/>
            <w:tcBorders>
              <w:top w:val="single" w:sz="12" w:space="0" w:color="auto"/>
            </w:tcBorders>
          </w:tcPr>
          <w:p w:rsidR="00A50F63" w:rsidRPr="00E04CD5" w:rsidRDefault="00A50F63" w:rsidP="00E80401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50F63">
              <w:rPr>
                <w:rFonts w:ascii="Times New Roman" w:hAnsi="Times New Roman"/>
                <w:sz w:val="24"/>
                <w:szCs w:val="24"/>
              </w:rPr>
              <w:t xml:space="preserve">International </w:t>
            </w:r>
            <w:r w:rsidRPr="007B2640">
              <w:rPr>
                <w:rFonts w:ascii="Times New Roman" w:hAnsi="Times New Roman"/>
                <w:sz w:val="24"/>
                <w:szCs w:val="24"/>
                <w:lang w:val="en-US"/>
              </w:rPr>
              <w:t>Association</w:t>
            </w:r>
            <w:r w:rsidRPr="00A50F63">
              <w:rPr>
                <w:rFonts w:ascii="Times New Roman" w:hAnsi="Times New Roman"/>
                <w:sz w:val="24"/>
                <w:szCs w:val="24"/>
              </w:rPr>
              <w:t xml:space="preserve"> for Food Protection</w:t>
            </w:r>
          </w:p>
        </w:tc>
      </w:tr>
      <w:tr w:rsidR="00A50F63" w:rsidRPr="00E04CD5" w:rsidTr="007B2640">
        <w:tc>
          <w:tcPr>
            <w:tcW w:w="2520" w:type="dxa"/>
          </w:tcPr>
          <w:p w:rsidR="00A50F63" w:rsidRPr="00A50F63" w:rsidRDefault="00A50F63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50F63">
              <w:rPr>
                <w:rFonts w:ascii="Times New Roman" w:hAnsi="Times New Roman"/>
                <w:sz w:val="24"/>
                <w:szCs w:val="24"/>
              </w:rPr>
              <w:t>2008-2009</w:t>
            </w:r>
          </w:p>
        </w:tc>
        <w:tc>
          <w:tcPr>
            <w:tcW w:w="6385" w:type="dxa"/>
          </w:tcPr>
          <w:p w:rsidR="00A50F63" w:rsidRPr="00E04CD5" w:rsidRDefault="00A50F63" w:rsidP="00E80401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50F63">
              <w:rPr>
                <w:rFonts w:ascii="Times New Roman" w:hAnsi="Times New Roman"/>
                <w:sz w:val="24"/>
                <w:szCs w:val="24"/>
              </w:rPr>
              <w:t>American Society for Microbiology</w:t>
            </w:r>
          </w:p>
        </w:tc>
      </w:tr>
      <w:tr w:rsidR="00A50F63" w:rsidRPr="00E04CD5" w:rsidTr="007B2640">
        <w:tc>
          <w:tcPr>
            <w:tcW w:w="2520" w:type="dxa"/>
          </w:tcPr>
          <w:p w:rsidR="00A50F63" w:rsidRPr="00A50F63" w:rsidRDefault="00A50F63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50F63">
              <w:rPr>
                <w:rFonts w:ascii="Times New Roman" w:hAnsi="Times New Roman"/>
                <w:sz w:val="24"/>
                <w:szCs w:val="24"/>
              </w:rPr>
              <w:t>2004, 2009, 2010</w:t>
            </w:r>
          </w:p>
        </w:tc>
        <w:tc>
          <w:tcPr>
            <w:tcW w:w="6385" w:type="dxa"/>
          </w:tcPr>
          <w:p w:rsidR="00A50F63" w:rsidRPr="00E04CD5" w:rsidRDefault="00A50F63" w:rsidP="00E80401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50F63">
              <w:rPr>
                <w:rFonts w:ascii="Times New Roman" w:hAnsi="Times New Roman"/>
                <w:sz w:val="24"/>
                <w:szCs w:val="24"/>
              </w:rPr>
              <w:t>Poultry Science Association</w:t>
            </w:r>
          </w:p>
        </w:tc>
      </w:tr>
      <w:tr w:rsidR="00A50F63" w:rsidRPr="00E04CD5" w:rsidTr="007B2640">
        <w:tc>
          <w:tcPr>
            <w:tcW w:w="2520" w:type="dxa"/>
            <w:tcBorders>
              <w:bottom w:val="single" w:sz="12" w:space="0" w:color="auto"/>
            </w:tcBorders>
          </w:tcPr>
          <w:p w:rsidR="00A50F63" w:rsidRPr="00157B0F" w:rsidRDefault="00157B0F" w:rsidP="0060506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157B0F">
              <w:rPr>
                <w:rFonts w:ascii="Times New Roman" w:hAnsi="Times New Roman"/>
                <w:sz w:val="24"/>
                <w:szCs w:val="24"/>
              </w:rPr>
              <w:t>05.2019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-05.2020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A50F63" w:rsidRPr="00A50F63" w:rsidRDefault="00157B0F" w:rsidP="00157B0F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157B0F">
              <w:rPr>
                <w:rFonts w:ascii="Times New Roman" w:hAnsi="Times New Roman"/>
                <w:sz w:val="24"/>
                <w:szCs w:val="24"/>
              </w:rPr>
              <w:t xml:space="preserve">Society of Chemical Industry (SCI),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number:</w:t>
            </w:r>
            <w:r w:rsidRPr="00157B0F">
              <w:rPr>
                <w:rFonts w:ascii="Times New Roman" w:hAnsi="Times New Roman"/>
                <w:sz w:val="24"/>
                <w:szCs w:val="24"/>
              </w:rPr>
              <w:t xml:space="preserve"> 221003</w:t>
            </w:r>
          </w:p>
        </w:tc>
      </w:tr>
      <w:tr w:rsidR="007B2640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7B2640" w:rsidRPr="00E04CD5" w:rsidRDefault="007B2640" w:rsidP="00CD6B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0F63">
              <w:rPr>
                <w:rFonts w:ascii="Times New Roman" w:hAnsi="Times New Roman" w:cs="Times New Roman"/>
                <w:b/>
                <w:sz w:val="24"/>
                <w:szCs w:val="24"/>
              </w:rPr>
              <w:t>Professional honors, awards and fellowships</w:t>
            </w:r>
          </w:p>
        </w:tc>
      </w:tr>
      <w:tr w:rsidR="00A50F63" w:rsidRPr="00E04CD5" w:rsidTr="007B2640">
        <w:tc>
          <w:tcPr>
            <w:tcW w:w="2520" w:type="dxa"/>
            <w:tcBorders>
              <w:top w:val="single" w:sz="12" w:space="0" w:color="auto"/>
            </w:tcBorders>
          </w:tcPr>
          <w:p w:rsidR="00A50F63" w:rsidRPr="00E04CD5" w:rsidRDefault="00A50F63" w:rsidP="00A50F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1994</w:t>
            </w:r>
          </w:p>
        </w:tc>
        <w:tc>
          <w:tcPr>
            <w:tcW w:w="6385" w:type="dxa"/>
            <w:tcBorders>
              <w:top w:val="single" w:sz="12" w:space="0" w:color="auto"/>
            </w:tcBorders>
          </w:tcPr>
          <w:p w:rsidR="00A50F63" w:rsidRPr="00E04CD5" w:rsidRDefault="00A50F63" w:rsidP="00A50F6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ree-month </w:t>
            </w:r>
            <w:r w:rsidRPr="008F5D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PUS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ellowship recipient</w:t>
            </w:r>
          </w:p>
        </w:tc>
      </w:tr>
      <w:tr w:rsidR="008A7D57" w:rsidRPr="00E04CD5" w:rsidTr="007B2640">
        <w:tc>
          <w:tcPr>
            <w:tcW w:w="2520" w:type="dxa"/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1 – 2002</w:t>
            </w:r>
          </w:p>
        </w:tc>
        <w:tc>
          <w:tcPr>
            <w:tcW w:w="6385" w:type="dxa"/>
          </w:tcPr>
          <w:p w:rsidR="008A7D57" w:rsidRPr="00E04CD5" w:rsidRDefault="008A7D57" w:rsidP="008A7D57">
            <w:pPr>
              <w:tabs>
                <w:tab w:val="left" w:pos="288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lecular and Environmental Plant Sciences Fellowship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doctoral education, Texas A&amp;M University, College Station, TX 77840, USA </w:t>
            </w:r>
          </w:p>
        </w:tc>
      </w:tr>
      <w:tr w:rsidR="008A7D57" w:rsidRPr="00E04CD5" w:rsidTr="007B2640">
        <w:tc>
          <w:tcPr>
            <w:tcW w:w="2520" w:type="dxa"/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2-2005</w:t>
            </w:r>
          </w:p>
        </w:tc>
        <w:tc>
          <w:tcPr>
            <w:tcW w:w="6385" w:type="dxa"/>
          </w:tcPr>
          <w:p w:rsidR="008A7D57" w:rsidRPr="00E04CD5" w:rsidRDefault="008A7D57" w:rsidP="008A7D57">
            <w:pPr>
              <w:tabs>
                <w:tab w:val="left" w:pos="288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Scholarship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prof. Steven </w:t>
            </w:r>
            <w:proofErr w:type="spellStart"/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>Ricke</w:t>
            </w:r>
            <w:proofErr w:type="spellEnd"/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>Texas A&amp;M University, College Station, TX 77840, USA</w:t>
            </w:r>
          </w:p>
        </w:tc>
      </w:tr>
      <w:tr w:rsidR="008A7D57" w:rsidRPr="00E04CD5" w:rsidTr="007B2640">
        <w:tc>
          <w:tcPr>
            <w:tcW w:w="2520" w:type="dxa"/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  <w:tc>
          <w:tcPr>
            <w:tcW w:w="6385" w:type="dxa"/>
          </w:tcPr>
          <w:p w:rsidR="008A7D57" w:rsidRPr="00E04CD5" w:rsidRDefault="008A7D57" w:rsidP="008A7D57">
            <w:pPr>
              <w:tabs>
                <w:tab w:val="left" w:pos="317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Excellence Award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>, Molecular and Environmental Plant Sciences Doctoral Program</w:t>
            </w:r>
          </w:p>
        </w:tc>
      </w:tr>
      <w:tr w:rsidR="008A7D57" w:rsidRPr="00E04CD5" w:rsidTr="007B2640">
        <w:tc>
          <w:tcPr>
            <w:tcW w:w="2520" w:type="dxa"/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  <w:tc>
          <w:tcPr>
            <w:tcW w:w="6385" w:type="dxa"/>
          </w:tcPr>
          <w:p w:rsidR="008A7D57" w:rsidRPr="00E04CD5" w:rsidRDefault="008A7D57" w:rsidP="008A7D57">
            <w:pPr>
              <w:tabs>
                <w:tab w:val="left" w:pos="317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olecular and Environmental Plant Sciences 2004 </w:t>
            </w:r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vel Award</w:t>
            </w:r>
          </w:p>
        </w:tc>
      </w:tr>
      <w:tr w:rsidR="008A7D57" w:rsidRPr="00E04CD5" w:rsidTr="007B2640">
        <w:tc>
          <w:tcPr>
            <w:tcW w:w="2520" w:type="dxa"/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  <w:tc>
          <w:tcPr>
            <w:tcW w:w="6385" w:type="dxa"/>
          </w:tcPr>
          <w:p w:rsidR="008A7D57" w:rsidRPr="00E04CD5" w:rsidRDefault="008A7D57" w:rsidP="008A7D57">
            <w:pPr>
              <w:tabs>
                <w:tab w:val="left" w:pos="317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F5DE6">
              <w:rPr>
                <w:rFonts w:ascii="Times New Roman" w:hAnsi="Times New Roman" w:cs="Times New Roman"/>
                <w:b/>
                <w:sz w:val="24"/>
                <w:szCs w:val="24"/>
              </w:rPr>
              <w:t>Nomination for „</w:t>
            </w:r>
            <w:proofErr w:type="spellStart"/>
            <w:r w:rsidRPr="008F5DE6">
              <w:rPr>
                <w:rFonts w:ascii="Times New Roman" w:hAnsi="Times New Roman" w:cs="Times New Roman"/>
                <w:b/>
                <w:sz w:val="24"/>
                <w:szCs w:val="24"/>
              </w:rPr>
              <w:t>Hy</w:t>
            </w:r>
            <w:proofErr w:type="spellEnd"/>
            <w:r w:rsidRPr="008F5DE6">
              <w:rPr>
                <w:rFonts w:ascii="Times New Roman" w:hAnsi="Times New Roman" w:cs="Times New Roman"/>
                <w:b/>
                <w:sz w:val="24"/>
                <w:szCs w:val="24"/>
              </w:rPr>
              <w:t>-Line”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Poultry Science Association international research award</w:t>
            </w:r>
          </w:p>
        </w:tc>
      </w:tr>
      <w:tr w:rsidR="008A7D57" w:rsidRPr="00E04CD5" w:rsidTr="007B2640">
        <w:tc>
          <w:tcPr>
            <w:tcW w:w="2520" w:type="dxa"/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6385" w:type="dxa"/>
          </w:tcPr>
          <w:p w:rsidR="008A7D57" w:rsidRPr="00E04CD5" w:rsidRDefault="008A7D57" w:rsidP="008A7D57">
            <w:pPr>
              <w:tabs>
                <w:tab w:val="left" w:pos="317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F5D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ination for „</w:t>
            </w:r>
            <w:proofErr w:type="spellStart"/>
            <w:r w:rsidRPr="008F5D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y</w:t>
            </w:r>
            <w:proofErr w:type="spellEnd"/>
            <w:r w:rsidRPr="008F5D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Line”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oultry Science Association international research award</w:t>
            </w:r>
          </w:p>
        </w:tc>
      </w:tr>
      <w:tr w:rsidR="00157B0F" w:rsidRPr="00E04CD5" w:rsidTr="007B2640">
        <w:tc>
          <w:tcPr>
            <w:tcW w:w="2520" w:type="dxa"/>
          </w:tcPr>
          <w:p w:rsidR="00157B0F" w:rsidRPr="00E04CD5" w:rsidRDefault="00157B0F" w:rsidP="00157B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6385" w:type="dxa"/>
          </w:tcPr>
          <w:p w:rsidR="00157B0F" w:rsidRPr="00E04CD5" w:rsidRDefault="00157B0F" w:rsidP="00157B0F">
            <w:pPr>
              <w:pStyle w:val="CVNormal"/>
              <w:ind w:left="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“The Belt and Road” High-end Training Program - Chinese Modern Agriculture Sustainable Development and Food Safety, 9-22 October, Shanghai, China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6373C2">
              <w:t xml:space="preserve"> </w:t>
            </w:r>
            <w:r w:rsidR="008F5DE6" w:rsidRPr="008F5DE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S</w:t>
            </w:r>
            <w:r w:rsidR="006373C2" w:rsidRPr="008F5DE6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holarship</w:t>
            </w:r>
          </w:p>
        </w:tc>
      </w:tr>
      <w:tr w:rsidR="008A7D57" w:rsidRPr="00E04CD5" w:rsidTr="00AC4F51">
        <w:tc>
          <w:tcPr>
            <w:tcW w:w="2520" w:type="dxa"/>
            <w:tcBorders>
              <w:bottom w:val="single" w:sz="12" w:space="0" w:color="auto"/>
            </w:tcBorders>
          </w:tcPr>
          <w:p w:rsidR="008A7D57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9</w:t>
            </w:r>
          </w:p>
          <w:p w:rsidR="008F5DE6" w:rsidRDefault="008F5DE6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F5DE6" w:rsidRDefault="008F5DE6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F5DE6" w:rsidRPr="00E04CD5" w:rsidRDefault="008F5DE6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2022-01.2023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8A7D57" w:rsidRDefault="008A7D57" w:rsidP="008A7D57">
            <w:pPr>
              <w:pStyle w:val="BodyText"/>
              <w:contextualSpacing/>
              <w:jc w:val="left"/>
              <w:rPr>
                <w:lang w:val="bg-BG"/>
              </w:rPr>
            </w:pPr>
            <w:r w:rsidRPr="008F5DE6">
              <w:rPr>
                <w:b/>
                <w:lang w:val="bg-BG"/>
              </w:rPr>
              <w:t>TEMPUS (Hungary) scholarship holder</w:t>
            </w:r>
            <w:r w:rsidRPr="00E04CD5">
              <w:rPr>
                <w:lang w:val="bg-BG"/>
              </w:rPr>
              <w:t>, Contract no.: BE AK2018/ 301126, 13.05-19.05, University of Szeged, Szeged, Hungary</w:t>
            </w:r>
          </w:p>
          <w:p w:rsidR="008F5DE6" w:rsidRPr="008F5DE6" w:rsidRDefault="008F5DE6" w:rsidP="008F5DE6">
            <w:pPr>
              <w:pStyle w:val="BodyText"/>
              <w:contextualSpacing/>
              <w:jc w:val="left"/>
              <w:rPr>
                <w:lang w:val="en-US"/>
              </w:rPr>
            </w:pPr>
            <w:r w:rsidRPr="008F5DE6">
              <w:rPr>
                <w:b/>
                <w:lang w:val="en-US"/>
              </w:rPr>
              <w:t>Fulbright Research Scholarship</w:t>
            </w:r>
            <w:r>
              <w:rPr>
                <w:lang w:val="en-US"/>
              </w:rPr>
              <w:t xml:space="preserve">, </w:t>
            </w:r>
            <w:r w:rsidRPr="008F5DE6">
              <w:rPr>
                <w:lang w:val="en-US"/>
              </w:rPr>
              <w:t>Plants for Human Health Institute</w:t>
            </w:r>
            <w:r>
              <w:rPr>
                <w:lang w:val="en-US"/>
              </w:rPr>
              <w:t>,</w:t>
            </w:r>
            <w:r w:rsidRPr="008F5DE6">
              <w:rPr>
                <w:lang w:val="en-US"/>
              </w:rPr>
              <w:t xml:space="preserve"> N.C. State Univers</w:t>
            </w:r>
            <w:r>
              <w:rPr>
                <w:lang w:val="en-US"/>
              </w:rPr>
              <w:t xml:space="preserve">ity at the N.C. Research Campus, </w:t>
            </w:r>
            <w:r w:rsidRPr="008F5DE6">
              <w:rPr>
                <w:lang w:val="en-US"/>
              </w:rPr>
              <w:t>Kannapolis, NC</w:t>
            </w:r>
            <w:r>
              <w:rPr>
                <w:lang w:val="en-US"/>
              </w:rPr>
              <w:t>, USA</w:t>
            </w:r>
          </w:p>
        </w:tc>
      </w:tr>
      <w:tr w:rsidR="00940937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940937" w:rsidRPr="00E04CD5" w:rsidRDefault="00940937" w:rsidP="008A7D57">
            <w:pPr>
              <w:tabs>
                <w:tab w:val="left" w:pos="317"/>
              </w:tabs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Linguistic competence</w:t>
            </w:r>
          </w:p>
        </w:tc>
      </w:tr>
      <w:tr w:rsidR="008A7D57" w:rsidRPr="00E04CD5" w:rsidTr="00AC4F51">
        <w:tc>
          <w:tcPr>
            <w:tcW w:w="2520" w:type="dxa"/>
            <w:tcBorders>
              <w:top w:val="single" w:sz="12" w:space="0" w:color="auto"/>
            </w:tcBorders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6385" w:type="dxa"/>
            <w:tcBorders>
              <w:top w:val="single" w:sz="12" w:space="0" w:color="auto"/>
            </w:tcBorders>
          </w:tcPr>
          <w:p w:rsidR="008A7D57" w:rsidRPr="00E04CD5" w:rsidRDefault="008A7D57" w:rsidP="008A7D57">
            <w:pPr>
              <w:pStyle w:val="BodyText"/>
              <w:contextualSpacing/>
              <w:jc w:val="left"/>
              <w:rPr>
                <w:lang w:val="en-US"/>
              </w:rPr>
            </w:pPr>
            <w:r w:rsidRPr="00E04CD5">
              <w:rPr>
                <w:lang w:val="en-US"/>
              </w:rPr>
              <w:t>Speaking –C1 level; Writing –C1 level</w:t>
            </w:r>
          </w:p>
        </w:tc>
      </w:tr>
      <w:tr w:rsidR="008A7D57" w:rsidRPr="00E04CD5" w:rsidTr="00AC4F51">
        <w:tc>
          <w:tcPr>
            <w:tcW w:w="2520" w:type="dxa"/>
            <w:tcBorders>
              <w:bottom w:val="single" w:sz="12" w:space="0" w:color="auto"/>
            </w:tcBorders>
          </w:tcPr>
          <w:p w:rsidR="008A7D57" w:rsidRPr="00E04CD5" w:rsidRDefault="008A7D5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Russian 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8A7D57" w:rsidRPr="00E04CD5" w:rsidRDefault="0094093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Speaking –B1 level; Writing –B</w:t>
            </w:r>
            <w:r w:rsidR="008A7D57" w:rsidRPr="00E04CD5">
              <w:rPr>
                <w:rFonts w:ascii="Times New Roman" w:hAnsi="Times New Roman" w:cs="Times New Roman"/>
                <w:sz w:val="24"/>
                <w:szCs w:val="24"/>
              </w:rPr>
              <w:t>1 level</w:t>
            </w:r>
          </w:p>
        </w:tc>
      </w:tr>
      <w:tr w:rsidR="00940937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940937" w:rsidRPr="00E04CD5" w:rsidRDefault="00940937" w:rsidP="008A7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ar-SA"/>
              </w:rPr>
              <w:t>Projects</w:t>
            </w:r>
            <w:r w:rsidRPr="00E04CD5"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  <w:t xml:space="preserve">                                           </w:t>
            </w:r>
          </w:p>
        </w:tc>
      </w:tr>
      <w:tr w:rsidR="00940937" w:rsidRPr="00E04CD5" w:rsidTr="00AC4F51">
        <w:tc>
          <w:tcPr>
            <w:tcW w:w="2520" w:type="dxa"/>
            <w:tcBorders>
              <w:top w:val="single" w:sz="12" w:space="0" w:color="auto"/>
            </w:tcBorders>
          </w:tcPr>
          <w:p w:rsidR="00940937" w:rsidRPr="00E04CD5" w:rsidRDefault="00940937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3-2004</w:t>
            </w:r>
          </w:p>
        </w:tc>
        <w:tc>
          <w:tcPr>
            <w:tcW w:w="6385" w:type="dxa"/>
            <w:tcBorders>
              <w:top w:val="single" w:sz="12" w:space="0" w:color="auto"/>
            </w:tcBorders>
          </w:tcPr>
          <w:p w:rsidR="00940937" w:rsidRPr="00E04CD5" w:rsidRDefault="00940937" w:rsidP="00940937">
            <w:pPr>
              <w:ind w:left="11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Development and Training for Conducting B Vitamin Microbiological Assays. Principal Investigator: Steven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Ricke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. Funding Agency:  EPL Bio Analytical Services, Decatur, IL, USA</w:t>
            </w:r>
          </w:p>
        </w:tc>
      </w:tr>
      <w:tr w:rsidR="00940937" w:rsidRPr="00E04CD5" w:rsidTr="007B2640">
        <w:tc>
          <w:tcPr>
            <w:tcW w:w="2520" w:type="dxa"/>
          </w:tcPr>
          <w:p w:rsidR="00940937" w:rsidRPr="00E04CD5" w:rsidRDefault="00940937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06-2008</w:t>
            </w:r>
          </w:p>
        </w:tc>
        <w:tc>
          <w:tcPr>
            <w:tcW w:w="6385" w:type="dxa"/>
          </w:tcPr>
          <w:p w:rsidR="00940937" w:rsidRPr="00E04CD5" w:rsidRDefault="00940937" w:rsidP="00940937">
            <w:pPr>
              <w:ind w:left="11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Genome screening for identifying health promoting bioactive peptides in human probiotic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bifidobacteri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using a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transposome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system. Principal Investigator: Dr. Steven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Ricke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, Co-PI – Young Min Kwon, U. Arkansas, Poultry Science. Funding Agency: Arkansas Biosciences Institute.  </w:t>
            </w:r>
          </w:p>
        </w:tc>
      </w:tr>
      <w:tr w:rsidR="00940937" w:rsidRPr="00E04CD5" w:rsidTr="007B2640">
        <w:tc>
          <w:tcPr>
            <w:tcW w:w="2520" w:type="dxa"/>
          </w:tcPr>
          <w:p w:rsidR="00940937" w:rsidRPr="00E04CD5" w:rsidRDefault="00940937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6385" w:type="dxa"/>
          </w:tcPr>
          <w:p w:rsidR="00940937" w:rsidRPr="00E04CD5" w:rsidRDefault="00940937" w:rsidP="00940937">
            <w:pPr>
              <w:ind w:left="11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Purification, properties and applications of </w:t>
            </w:r>
            <w:r w:rsidRPr="00E04CD5">
              <w:rPr>
                <w:rFonts w:ascii="Times New Roman" w:hAnsi="Times New Roman" w:cs="Times New Roman"/>
                <w:i/>
                <w:sz w:val="24"/>
                <w:szCs w:val="24"/>
              </w:rPr>
              <w:t>Bacillus subtilis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endo</w:t>
            </w:r>
            <w:r w:rsidR="007B2640">
              <w:rPr>
                <w:rFonts w:ascii="Times New Roman" w:hAnsi="Times New Roman" w:cs="Times New Roman"/>
                <w:sz w:val="24"/>
                <w:szCs w:val="24"/>
              </w:rPr>
              <w:t>xylanase</w:t>
            </w:r>
            <w:proofErr w:type="spellEnd"/>
            <w:r w:rsidR="007B2640">
              <w:rPr>
                <w:rFonts w:ascii="Times New Roman" w:hAnsi="Times New Roman" w:cs="Times New Roman"/>
                <w:sz w:val="24"/>
                <w:szCs w:val="24"/>
              </w:rPr>
              <w:t xml:space="preserve"> in bread production. 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Principal Investigator: prof. Ivan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Pishtiyski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. Funding Agency: Fund “Science”-University of Food Technologies, Plovdiv</w:t>
            </w:r>
          </w:p>
        </w:tc>
      </w:tr>
      <w:tr w:rsidR="00940937" w:rsidRPr="00E04CD5" w:rsidTr="007B2640">
        <w:tc>
          <w:tcPr>
            <w:tcW w:w="2520" w:type="dxa"/>
          </w:tcPr>
          <w:p w:rsidR="00940937" w:rsidRPr="00E04CD5" w:rsidRDefault="00940937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6385" w:type="dxa"/>
          </w:tcPr>
          <w:p w:rsidR="00940937" w:rsidRPr="00E04CD5" w:rsidRDefault="00940937" w:rsidP="003A5C0D">
            <w:pPr>
              <w:ind w:left="11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Production and enzymatic modification of proteins from sunflower meal. Principal Investigator: assoc. prof. L.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Kole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. Funding Agency: Fund “Science”-University of Food Technologies, Plovdiv</w:t>
            </w:r>
          </w:p>
        </w:tc>
      </w:tr>
      <w:tr w:rsidR="00940937" w:rsidRPr="00E04CD5" w:rsidTr="007B2640">
        <w:tc>
          <w:tcPr>
            <w:tcW w:w="2520" w:type="dxa"/>
          </w:tcPr>
          <w:p w:rsidR="00940937" w:rsidRPr="00E04CD5" w:rsidRDefault="00940937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1-2014</w:t>
            </w:r>
          </w:p>
        </w:tc>
        <w:tc>
          <w:tcPr>
            <w:tcW w:w="6385" w:type="dxa"/>
          </w:tcPr>
          <w:p w:rsidR="00940937" w:rsidRPr="00E04CD5" w:rsidRDefault="00940937" w:rsidP="00940937">
            <w:pPr>
              <w:ind w:left="11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dvancing training and teaching of organic agriculture in South East Europe (Albania, Bosnia and Herzegovina, Kosovo, Bulgaria, Hungary), SNSF Scopes Project SNF IZ74Z0_137328/1, Funding Agency: Swiss National Science Foundation, Berne</w:t>
            </w:r>
          </w:p>
        </w:tc>
      </w:tr>
      <w:tr w:rsidR="00B76F8D" w:rsidRPr="00E04CD5" w:rsidTr="007B2640">
        <w:tc>
          <w:tcPr>
            <w:tcW w:w="2520" w:type="dxa"/>
          </w:tcPr>
          <w:p w:rsidR="00B76F8D" w:rsidRPr="00E04CD5" w:rsidRDefault="00B76F8D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6385" w:type="dxa"/>
          </w:tcPr>
          <w:p w:rsidR="00B76F8D" w:rsidRPr="00E04CD5" w:rsidRDefault="00B76F8D" w:rsidP="00B76F8D">
            <w:pPr>
              <w:pStyle w:val="CVSpacer"/>
              <w:ind w:left="146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C4F5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Individual project </w:t>
            </w:r>
            <w:r w:rsidR="003A5C0D" w:rsidRPr="00AC4F5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und</w:t>
            </w:r>
            <w:r w:rsidR="003A5C0D"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“Biochemical alteration of food proteins and lipids during food   processing and storage”, contract №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 Д04-97/21.03.2015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funded by Ministry of education and science, Bulgaria, </w:t>
            </w:r>
            <w:r w:rsidRPr="00D512D4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BG 09 – EEA grant</w:t>
            </w:r>
          </w:p>
        </w:tc>
      </w:tr>
      <w:tr w:rsidR="00B76F8D" w:rsidRPr="00E04CD5" w:rsidTr="007B2640">
        <w:tc>
          <w:tcPr>
            <w:tcW w:w="2520" w:type="dxa"/>
          </w:tcPr>
          <w:p w:rsidR="00B76F8D" w:rsidRPr="00E04CD5" w:rsidRDefault="00B76F8D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6385" w:type="dxa"/>
          </w:tcPr>
          <w:p w:rsidR="00B76F8D" w:rsidRPr="00E04CD5" w:rsidRDefault="00B76F8D" w:rsidP="00B76F8D">
            <w:pPr>
              <w:pStyle w:val="CVSpacer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AC4F51">
              <w:rPr>
                <w:rFonts w:ascii="Times New Roman" w:hAnsi="Times New Roman"/>
                <w:b/>
                <w:sz w:val="24"/>
                <w:szCs w:val="24"/>
              </w:rPr>
              <w:t xml:space="preserve">Individual project </w:t>
            </w:r>
            <w:r w:rsidR="003A5C0D" w:rsidRPr="00AC4F5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und</w:t>
            </w:r>
            <w:r w:rsidR="003A5C0D"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>“ Bioactive ingredients as a determinant of food quality evaluation of novel foods, contract № Д04-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83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>/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18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>.0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>.201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, funded by Ministry of education and science, Bulgaria, </w:t>
            </w:r>
            <w:r w:rsidRPr="00D512D4">
              <w:rPr>
                <w:rFonts w:ascii="Times New Roman" w:hAnsi="Times New Roman"/>
                <w:b/>
                <w:sz w:val="24"/>
                <w:szCs w:val="24"/>
              </w:rPr>
              <w:t>BG 09 – EEA grant</w:t>
            </w:r>
          </w:p>
        </w:tc>
      </w:tr>
      <w:tr w:rsidR="00B76F8D" w:rsidRPr="00E04CD5" w:rsidTr="007B2640">
        <w:tc>
          <w:tcPr>
            <w:tcW w:w="2520" w:type="dxa"/>
          </w:tcPr>
          <w:p w:rsidR="00B76F8D" w:rsidRPr="00E04CD5" w:rsidRDefault="00B76F8D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2015-2016</w:t>
            </w:r>
          </w:p>
        </w:tc>
        <w:tc>
          <w:tcPr>
            <w:tcW w:w="6385" w:type="dxa"/>
          </w:tcPr>
          <w:p w:rsidR="00B76F8D" w:rsidRPr="00E04CD5" w:rsidRDefault="00B76F8D" w:rsidP="00B76F8D">
            <w:pPr>
              <w:pStyle w:val="CVSpacer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oduction and characterization of rapeseed meal protein isolates for food purposes. </w:t>
            </w:r>
            <w:proofErr w:type="spellStart"/>
            <w:r w:rsidRPr="00E04CD5">
              <w:rPr>
                <w:rFonts w:ascii="Times New Roman" w:hAnsi="Times New Roman"/>
                <w:b/>
                <w:sz w:val="24"/>
                <w:szCs w:val="24"/>
              </w:rPr>
              <w:t>Principal</w:t>
            </w:r>
            <w:proofErr w:type="spellEnd"/>
            <w:r w:rsidRPr="00E04CD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</w:t>
            </w:r>
            <w:r w:rsidRPr="00E04CD5">
              <w:rPr>
                <w:rFonts w:ascii="Times New Roman" w:hAnsi="Times New Roman"/>
                <w:b/>
                <w:sz w:val="24"/>
                <w:szCs w:val="24"/>
              </w:rPr>
              <w:t>nvestigator</w:t>
            </w:r>
            <w:proofErr w:type="spellEnd"/>
            <w:r w:rsidRPr="00E04CD5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proofErr w:type="spellStart"/>
            <w:r w:rsidRPr="00E04CD5">
              <w:rPr>
                <w:rFonts w:ascii="Times New Roman" w:hAnsi="Times New Roman"/>
                <w:b/>
                <w:sz w:val="24"/>
                <w:szCs w:val="24"/>
              </w:rPr>
              <w:t>assoc</w:t>
            </w:r>
            <w:proofErr w:type="spellEnd"/>
            <w:r w:rsidRPr="00E04CD5">
              <w:rPr>
                <w:rFonts w:ascii="Times New Roman" w:hAnsi="Times New Roman"/>
                <w:b/>
                <w:sz w:val="24"/>
                <w:szCs w:val="24"/>
              </w:rPr>
              <w:t xml:space="preserve">. prof. </w:t>
            </w:r>
            <w:r w:rsidRPr="00E04CD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Vesela</w:t>
            </w:r>
            <w:r w:rsidRPr="00E04CD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halova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oject No 8/15-H, 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Fund “Science”-University of Food Technologies, Plovdiv, 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Bulgaria</w:t>
            </w:r>
          </w:p>
        </w:tc>
      </w:tr>
      <w:tr w:rsidR="00B76F8D" w:rsidRPr="00E04CD5" w:rsidTr="007B2640">
        <w:tc>
          <w:tcPr>
            <w:tcW w:w="2520" w:type="dxa"/>
          </w:tcPr>
          <w:p w:rsidR="00B76F8D" w:rsidRPr="00E04CD5" w:rsidRDefault="00B76F8D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09.2018-09.2022</w:t>
            </w:r>
          </w:p>
        </w:tc>
        <w:tc>
          <w:tcPr>
            <w:tcW w:w="6385" w:type="dxa"/>
          </w:tcPr>
          <w:p w:rsidR="00B76F8D" w:rsidRPr="00E04CD5" w:rsidRDefault="00B76F8D" w:rsidP="00B76F8D">
            <w:pPr>
              <w:pStyle w:val="CVSpacer"/>
              <w:ind w:left="146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E04CD5">
              <w:rPr>
                <w:rFonts w:ascii="Times New Roman" w:hAnsi="Times New Roman"/>
                <w:sz w:val="24"/>
                <w:szCs w:val="24"/>
              </w:rPr>
              <w:t xml:space="preserve">National Scientific Program "Healthy Foods for a Strong Bioeconomy and Quality of Life", Activity 2.4.3. </w:t>
            </w:r>
            <w:r w:rsidRPr="00E04CD5">
              <w:rPr>
                <w:rFonts w:ascii="Times New Roman" w:hAnsi="Times New Roman"/>
                <w:sz w:val="24"/>
                <w:szCs w:val="24"/>
              </w:rPr>
              <w:lastRenderedPageBreak/>
              <w:t>Biologically active substances and / or waste extracts for use in the food, medicine and cosmetics industries. assoc. Principal investigator: assoc. prof. prof. Anton Slavov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, funded by Ministry of Education and Science - РМС № 577 / 17.08.2018</w:t>
            </w:r>
          </w:p>
        </w:tc>
      </w:tr>
      <w:tr w:rsidR="00B76F8D" w:rsidRPr="00E04CD5" w:rsidTr="00AC4F51">
        <w:tc>
          <w:tcPr>
            <w:tcW w:w="2520" w:type="dxa"/>
            <w:tcBorders>
              <w:bottom w:val="single" w:sz="12" w:space="0" w:color="auto"/>
            </w:tcBorders>
          </w:tcPr>
          <w:p w:rsidR="00B76F8D" w:rsidRDefault="00956919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9-2023</w:t>
            </w:r>
          </w:p>
          <w:p w:rsidR="00956919" w:rsidRDefault="00956919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56919" w:rsidRDefault="00956919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56919" w:rsidRDefault="00956919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56919" w:rsidRDefault="00956919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56919" w:rsidRPr="00E04CD5" w:rsidRDefault="00956919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2022-01.2023</w:t>
            </w:r>
          </w:p>
        </w:tc>
        <w:tc>
          <w:tcPr>
            <w:tcW w:w="6385" w:type="dxa"/>
            <w:tcBorders>
              <w:bottom w:val="single" w:sz="12" w:space="0" w:color="auto"/>
            </w:tcBorders>
          </w:tcPr>
          <w:p w:rsidR="00B76F8D" w:rsidRDefault="00B76F8D" w:rsidP="00B76F8D">
            <w:pPr>
              <w:pStyle w:val="CVSpacer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E04CD5">
              <w:rPr>
                <w:rFonts w:ascii="Times New Roman" w:hAnsi="Times New Roman"/>
                <w:sz w:val="24"/>
                <w:szCs w:val="24"/>
              </w:rPr>
              <w:t>An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/>
                <w:sz w:val="24"/>
                <w:szCs w:val="24"/>
              </w:rPr>
              <w:t>integrated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/>
                <w:sz w:val="24"/>
                <w:szCs w:val="24"/>
              </w:rPr>
              <w:t>approach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E04CD5">
              <w:rPr>
                <w:rFonts w:ascii="Times New Roman" w:hAnsi="Times New Roman"/>
                <w:sz w:val="24"/>
                <w:szCs w:val="24"/>
              </w:rPr>
              <w:t>for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 efficient utilization of by-products of vegetable oil producing industr</w:t>
            </w:r>
            <w:r w:rsidR="0036374B">
              <w:rPr>
                <w:rFonts w:ascii="Times New Roman" w:hAnsi="Times New Roman"/>
                <w:sz w:val="24"/>
                <w:szCs w:val="24"/>
              </w:rPr>
              <w:t xml:space="preserve">y: </w:t>
            </w:r>
            <w:proofErr w:type="spellStart"/>
            <w:r w:rsidR="0036374B">
              <w:rPr>
                <w:rFonts w:ascii="Times New Roman" w:hAnsi="Times New Roman"/>
                <w:sz w:val="24"/>
                <w:szCs w:val="24"/>
              </w:rPr>
              <w:t>Sunflower</w:t>
            </w:r>
            <w:proofErr w:type="spellEnd"/>
            <w:r w:rsidR="003637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6374B">
              <w:rPr>
                <w:rFonts w:ascii="Times New Roman" w:hAnsi="Times New Roman"/>
                <w:sz w:val="24"/>
                <w:szCs w:val="24"/>
              </w:rPr>
              <w:t>and</w:t>
            </w:r>
            <w:proofErr w:type="spellEnd"/>
            <w:r w:rsidR="003637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6374B">
              <w:rPr>
                <w:rFonts w:ascii="Times New Roman" w:hAnsi="Times New Roman"/>
                <w:sz w:val="24"/>
                <w:szCs w:val="24"/>
              </w:rPr>
              <w:t>rapeseed</w:t>
            </w:r>
            <w:proofErr w:type="spellEnd"/>
            <w:r w:rsidR="0036374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36374B">
              <w:rPr>
                <w:rFonts w:ascii="Times New Roman" w:hAnsi="Times New Roman"/>
                <w:sz w:val="24"/>
                <w:szCs w:val="24"/>
              </w:rPr>
              <w:t>meals</w:t>
            </w:r>
            <w:bookmarkStart w:id="0" w:name="_GoBack"/>
            <w:bookmarkEnd w:id="0"/>
            <w:proofErr w:type="spellEnd"/>
            <w:r w:rsidR="0036374B">
              <w:rPr>
                <w:rFonts w:ascii="Times New Roman" w:hAnsi="Times New Roman"/>
                <w:sz w:val="24"/>
                <w:szCs w:val="24"/>
              </w:rPr>
              <w:t>.</w:t>
            </w:r>
            <w:r w:rsidRPr="00E04C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E04CD5">
              <w:rPr>
                <w:rFonts w:ascii="Times New Roman" w:hAnsi="Times New Roman"/>
                <w:b/>
                <w:sz w:val="24"/>
                <w:szCs w:val="24"/>
              </w:rPr>
              <w:t xml:space="preserve">Principal investigator: assoc. prof. </w:t>
            </w:r>
            <w:r w:rsidRPr="00E04CD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V. </w:t>
            </w:r>
            <w:proofErr w:type="spellStart"/>
            <w:r w:rsidRPr="00E04CD5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Chalova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E04CD5">
              <w:rPr>
                <w:rFonts w:ascii="Times New Roman" w:hAnsi="Times New Roman"/>
                <w:sz w:val="24"/>
                <w:szCs w:val="24"/>
              </w:rPr>
              <w:t>Contract</w:t>
            </w:r>
            <w:proofErr w:type="spellEnd"/>
            <w:r w:rsidRPr="00E04CD5">
              <w:rPr>
                <w:rFonts w:ascii="Times New Roman" w:hAnsi="Times New Roman"/>
                <w:sz w:val="24"/>
                <w:szCs w:val="24"/>
              </w:rPr>
              <w:t xml:space="preserve"> № КП-06-Н37/21 from 06.12.2019 funded by 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Bulgarian National Science Fund</w:t>
            </w:r>
          </w:p>
          <w:p w:rsidR="00956919" w:rsidRPr="00A54071" w:rsidRDefault="00956919" w:rsidP="00A54071">
            <w:pPr>
              <w:pStyle w:val="CVSpacer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C4F5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Individual project fund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“</w:t>
            </w:r>
            <w:r w:rsidRPr="00956919">
              <w:rPr>
                <w:rFonts w:ascii="Times New Roman" w:hAnsi="Times New Roman"/>
                <w:sz w:val="24"/>
                <w:szCs w:val="24"/>
                <w:lang w:val="en-US"/>
              </w:rPr>
              <w:t>Valorization of plant processing waste coupled with health-supporting food formulation: Protein mediated encapsulation of biologically active substances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” Grant # 22-21-06, </w:t>
            </w:r>
            <w:r w:rsidR="00A54071" w:rsidRPr="00A54071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Fulbright Bulgaria</w:t>
            </w:r>
            <w:r w:rsidR="00A5407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A54071" w:rsidRPr="00A54071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 xml:space="preserve"> </w:t>
            </w:r>
            <w:r w:rsidR="00A54071" w:rsidRPr="00A54071">
              <w:rPr>
                <w:rFonts w:ascii="Times New Roman" w:hAnsi="Times New Roman"/>
                <w:sz w:val="24"/>
                <w:szCs w:val="24"/>
                <w:lang w:val="en-US"/>
              </w:rPr>
              <w:t>Plants for Human Health Institute, N.C. State University at the N.C. Research Campus, Kannapolis, NC, USA</w:t>
            </w:r>
          </w:p>
        </w:tc>
      </w:tr>
      <w:tr w:rsidR="00D86955" w:rsidRPr="00E04CD5" w:rsidTr="004F6B8C">
        <w:tc>
          <w:tcPr>
            <w:tcW w:w="8905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D86955" w:rsidRPr="00E04CD5" w:rsidRDefault="00D86955" w:rsidP="00E04CD5">
            <w:pPr>
              <w:pStyle w:val="CVSpacer"/>
              <w:ind w:left="0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/>
                <w:b/>
                <w:sz w:val="24"/>
                <w:szCs w:val="24"/>
              </w:rPr>
              <w:t>Publications</w:t>
            </w:r>
          </w:p>
        </w:tc>
      </w:tr>
      <w:tr w:rsidR="00940937" w:rsidRPr="00E04CD5" w:rsidTr="00AC4F51"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</w:tcPr>
          <w:p w:rsidR="00940937" w:rsidRPr="00E04CD5" w:rsidRDefault="00E5174F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rticles</w:t>
            </w:r>
          </w:p>
          <w:p w:rsidR="00E5174F" w:rsidRPr="00E04CD5" w:rsidRDefault="00E5174F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A5C0D" w:rsidRPr="00E04CD5" w:rsidRDefault="003A5C0D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5174F" w:rsidRPr="00E04CD5" w:rsidRDefault="00E5174F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Abstracts</w:t>
            </w:r>
          </w:p>
          <w:p w:rsidR="00E5174F" w:rsidRPr="00E04CD5" w:rsidRDefault="00E5174F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Book chapters</w:t>
            </w:r>
          </w:p>
          <w:p w:rsidR="003A5C0D" w:rsidRPr="00E04CD5" w:rsidRDefault="003A5C0D" w:rsidP="00940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H-index</w:t>
            </w:r>
          </w:p>
        </w:tc>
        <w:tc>
          <w:tcPr>
            <w:tcW w:w="6385" w:type="dxa"/>
            <w:tcBorders>
              <w:top w:val="single" w:sz="12" w:space="0" w:color="auto"/>
              <w:bottom w:val="single" w:sz="12" w:space="0" w:color="auto"/>
            </w:tcBorders>
          </w:tcPr>
          <w:p w:rsidR="00940937" w:rsidRPr="00E04CD5" w:rsidRDefault="00E5174F" w:rsidP="00E5174F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otal of </w:t>
            </w:r>
            <w:r w:rsidR="00F21ADB">
              <w:rPr>
                <w:rFonts w:ascii="Times New Roman" w:hAnsi="Times New Roman"/>
                <w:sz w:val="24"/>
                <w:szCs w:val="24"/>
                <w:lang w:val="en-US"/>
              </w:rPr>
              <w:t>72</w:t>
            </w:r>
            <w:r w:rsidR="00940937"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publications in peer-reviewed journals wi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 total impact factor above 45; </w:t>
            </w:r>
            <w:r w:rsidR="00F21ADB">
              <w:rPr>
                <w:rFonts w:ascii="Times New Roman" w:hAnsi="Times New Roman"/>
                <w:sz w:val="24"/>
                <w:szCs w:val="24"/>
                <w:lang w:val="en-US"/>
              </w:rPr>
              <w:t>61</w:t>
            </w: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them are indexed in Scopus</w:t>
            </w:r>
            <w:r w:rsidR="003A5C0D" w:rsidRPr="00E04CD5">
              <w:rPr>
                <w:rFonts w:ascii="Times New Roman" w:hAnsi="Times New Roman"/>
                <w:sz w:val="24"/>
                <w:szCs w:val="24"/>
                <w:lang w:val="en-US"/>
              </w:rPr>
              <w:t>, Scopus Author ID: 8282388500</w:t>
            </w:r>
          </w:p>
          <w:p w:rsidR="00E5174F" w:rsidRPr="00E04CD5" w:rsidRDefault="00940937" w:rsidP="00E5174F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20 published abstracts </w:t>
            </w:r>
          </w:p>
          <w:p w:rsidR="00940937" w:rsidRPr="00E04CD5" w:rsidRDefault="00940937" w:rsidP="00E5174F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E04CD5">
              <w:rPr>
                <w:rFonts w:ascii="Times New Roman" w:hAnsi="Times New Roman"/>
                <w:sz w:val="24"/>
                <w:szCs w:val="24"/>
                <w:lang w:val="en-US"/>
              </w:rPr>
              <w:t>3 book chapters</w:t>
            </w:r>
          </w:p>
          <w:p w:rsidR="00940937" w:rsidRPr="00E04CD5" w:rsidRDefault="00A54071" w:rsidP="00D86955">
            <w:pPr>
              <w:pStyle w:val="CVSpacer"/>
              <w:ind w:left="0"/>
              <w:contextualSpacing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7</w:t>
            </w:r>
          </w:p>
        </w:tc>
      </w:tr>
      <w:tr w:rsidR="00940937" w:rsidRPr="00E04CD5" w:rsidTr="00AC4F51">
        <w:tc>
          <w:tcPr>
            <w:tcW w:w="2520" w:type="dxa"/>
            <w:tcBorders>
              <w:top w:val="single" w:sz="12" w:space="0" w:color="auto"/>
              <w:bottom w:val="single" w:sz="12" w:space="0" w:color="auto"/>
            </w:tcBorders>
          </w:tcPr>
          <w:p w:rsidR="00940937" w:rsidRPr="00E04CD5" w:rsidRDefault="006F5F13" w:rsidP="009409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Selected</w:t>
            </w:r>
            <w:r w:rsidR="003A5C0D"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ublications</w:t>
            </w:r>
          </w:p>
        </w:tc>
        <w:tc>
          <w:tcPr>
            <w:tcW w:w="6385" w:type="dxa"/>
            <w:tcBorders>
              <w:top w:val="single" w:sz="12" w:space="0" w:color="auto"/>
              <w:bottom w:val="single" w:sz="12" w:space="0" w:color="auto"/>
            </w:tcBorders>
          </w:tcPr>
          <w:p w:rsidR="00940937" w:rsidRPr="00E04CD5" w:rsidRDefault="00940937" w:rsidP="00E5174F">
            <w:pPr>
              <w:ind w:left="113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5F13" w:rsidRPr="00E04CD5" w:rsidTr="004F6B8C">
        <w:tc>
          <w:tcPr>
            <w:tcW w:w="8905" w:type="dxa"/>
            <w:gridSpan w:val="2"/>
            <w:tcBorders>
              <w:top w:val="single" w:sz="12" w:space="0" w:color="auto"/>
            </w:tcBorders>
          </w:tcPr>
          <w:p w:rsidR="00F21ADB" w:rsidRPr="00F21ADB" w:rsidRDefault="00F21ADB" w:rsidP="00F21ADB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Georgiev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R,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Kalaydzhiev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H,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Slavov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A,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Ivanova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P,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Uzunova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G, </w:t>
            </w:r>
            <w:proofErr w:type="spellStart"/>
            <w:r w:rsidRPr="00F21ADB">
              <w:rPr>
                <w:rFonts w:ascii="Times New Roman" w:hAnsi="Times New Roman" w:cs="Times New Roman"/>
                <w:b/>
                <w:sz w:val="24"/>
                <w:szCs w:val="24"/>
              </w:rPr>
              <w:t>Chalova</w:t>
            </w:r>
            <w:proofErr w:type="spellEnd"/>
            <w:r w:rsidRPr="00F21A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I</w:t>
            </w:r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(2022). Residual waste after protein isolation from ethanol-treated rapeseed meal has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physico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-chemical properties for functional food systems formulation. Waste and Biomass Valorization </w:t>
            </w:r>
            <w:r w:rsidRPr="00F21ADB"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  <w:r w:rsidRPr="00F21A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1223–1232 (</w:t>
            </w:r>
            <w:r w:rsidRPr="00F21ADB">
              <w:rPr>
                <w:rFonts w:ascii="Times New Roman" w:hAnsi="Times New Roman" w:cs="Times New Roman"/>
                <w:b/>
                <w:sz w:val="24"/>
                <w:szCs w:val="24"/>
              </w:rPr>
              <w:t>Q2, IF:</w:t>
            </w:r>
            <w:r w:rsidRPr="00F21AD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3.575</w:t>
            </w:r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:rsidR="00F21ADB" w:rsidRDefault="00F21ADB" w:rsidP="006F5F13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Georgiev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R,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Kalaydzhiev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H,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Ivanova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P, Silva CLM, </w:t>
            </w:r>
            <w:proofErr w:type="spellStart"/>
            <w:r w:rsidRPr="00F21ADB">
              <w:rPr>
                <w:rFonts w:ascii="Times New Roman" w:hAnsi="Times New Roman" w:cs="Times New Roman"/>
                <w:b/>
                <w:sz w:val="24"/>
                <w:szCs w:val="24"/>
              </w:rPr>
              <w:t>Chalova</w:t>
            </w:r>
            <w:proofErr w:type="spellEnd"/>
            <w:r w:rsidRPr="00F21A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I</w:t>
            </w:r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(2022) </w:t>
            </w:r>
            <w:proofErr w:type="spellStart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Multifunctionality</w:t>
            </w:r>
            <w:proofErr w:type="spellEnd"/>
            <w:r w:rsidRPr="00F21ADB">
              <w:rPr>
                <w:rFonts w:ascii="Times New Roman" w:hAnsi="Times New Roman" w:cs="Times New Roman"/>
                <w:sz w:val="24"/>
                <w:szCs w:val="24"/>
              </w:rPr>
              <w:t xml:space="preserve"> of rapeseed meal protein isolates prepared by sequential isoelectric precipitation. Foods 11, 541 (</w:t>
            </w:r>
            <w:r w:rsidRPr="00F21ADB">
              <w:rPr>
                <w:rFonts w:ascii="Times New Roman" w:hAnsi="Times New Roman" w:cs="Times New Roman"/>
                <w:b/>
                <w:sz w:val="24"/>
                <w:szCs w:val="24"/>
              </w:rPr>
              <w:t>Q1, IF: 5.284</w:t>
            </w:r>
            <w:r w:rsidRPr="00F21AD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6F5F13" w:rsidRDefault="006F5F13" w:rsidP="006F5F13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Georg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R, Ivanov IG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P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Tumbarski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Y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Kalaydzh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H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Dinche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IN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Badjako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IK, </w:t>
            </w:r>
            <w:proofErr w:type="spellStart"/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Chalova</w:t>
            </w:r>
            <w:proofErr w:type="spellEnd"/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I 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(2021) Phytochemical profile and bioactivity of industrial rapeseed meal ethanol-wash solutes. Waste and Biomass Valorization</w:t>
            </w:r>
            <w:r w:rsidR="00FD458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D4580" w:rsidRPr="00FD4580">
              <w:rPr>
                <w:rFonts w:ascii="Times New Roman" w:hAnsi="Times New Roman" w:cs="Times New Roman"/>
                <w:sz w:val="24"/>
                <w:szCs w:val="24"/>
              </w:rPr>
              <w:t xml:space="preserve">https://doi.org/10.1007/s12649-021-01373-6 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2, 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 xml:space="preserve">IF: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</w:rPr>
              <w:t>2.851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BA653B" w:rsidRPr="00BA653B" w:rsidRDefault="00BA653B" w:rsidP="00BA653B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>Georgiev</w:t>
            </w:r>
            <w:proofErr w:type="spellEnd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, </w:t>
            </w:r>
            <w:proofErr w:type="spellStart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>Gandova</w:t>
            </w:r>
            <w:proofErr w:type="spellEnd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, </w:t>
            </w:r>
            <w:proofErr w:type="spellStart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>Ivanova</w:t>
            </w:r>
            <w:proofErr w:type="spellEnd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, </w:t>
            </w:r>
            <w:proofErr w:type="spellStart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>Kalaydzhiev</w:t>
            </w:r>
            <w:proofErr w:type="spellEnd"/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, </w:t>
            </w:r>
            <w:proofErr w:type="spellStart"/>
            <w:r w:rsidRPr="00BA65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lova</w:t>
            </w:r>
            <w:proofErr w:type="spellEnd"/>
            <w:r w:rsidRPr="00BA65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VI</w:t>
            </w:r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021) Dissolution and surface tension of ethanol-wash solute obtained from industrial rapeseed meal. Oxidation Communications 44(1): 188–197 (</w:t>
            </w:r>
            <w:r w:rsidRPr="00BA65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3</w:t>
            </w:r>
            <w:r w:rsidRPr="00BA653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F5F13" w:rsidRPr="00E04CD5" w:rsidTr="004F6B8C">
        <w:tc>
          <w:tcPr>
            <w:tcW w:w="8905" w:type="dxa"/>
            <w:gridSpan w:val="2"/>
          </w:tcPr>
          <w:p w:rsidR="006F5F13" w:rsidRPr="00E04CD5" w:rsidRDefault="006F5F13" w:rsidP="006F5F13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  <w:lang w:eastAsia="bg-BG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Kalaydzh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H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Georg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R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P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Stoy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M, Silva CL, </w:t>
            </w:r>
            <w:proofErr w:type="spellStart"/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 xml:space="preserve"> VI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(2020) Enhanced solubility of rapeseed meal protein isolates prepared by sequential isoelectric precipitation. Foods 9(6), 703, </w:t>
            </w:r>
            <w:hyperlink r:id="rId7" w:history="1">
              <w:r w:rsidRPr="00E04CD5">
                <w:rPr>
                  <w:rStyle w:val="Hyperlink"/>
                  <w:rFonts w:ascii="Times New Roman" w:hAnsi="Times New Roman" w:cs="Times New Roman"/>
                  <w:color w:val="000000"/>
                  <w:sz w:val="24"/>
                  <w:szCs w:val="24"/>
                  <w:lang w:eastAsia="bg-BG"/>
                </w:rPr>
                <w:t>https://doi.org/10.3390/foods9060703</w:t>
              </w:r>
            </w:hyperlink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>(Q1, IF: 4.092)</w:t>
            </w:r>
          </w:p>
        </w:tc>
      </w:tr>
      <w:tr w:rsidR="006F5F13" w:rsidRPr="00E04CD5" w:rsidTr="004F6B8C">
        <w:tc>
          <w:tcPr>
            <w:tcW w:w="8905" w:type="dxa"/>
            <w:gridSpan w:val="2"/>
          </w:tcPr>
          <w:p w:rsidR="006F5F13" w:rsidRPr="00E04CD5" w:rsidRDefault="006F5F13" w:rsidP="00AC4F51">
            <w:pPr>
              <w:spacing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Kalaydzh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H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P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Stoy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M, Pavlov A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Rustad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T, Silva CLM, </w:t>
            </w:r>
            <w:proofErr w:type="spellStart"/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 xml:space="preserve"> VI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(2020) Valorization of rapeseed meal: Influence of ethanol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antinutrients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removal on protein 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lastRenderedPageBreak/>
              <w:t xml:space="preserve">extractability, amino acid composition and fractional profile. Waste and Biomass Valorization 11(6):2709–2719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 xml:space="preserve">(Q2, IF: </w:t>
            </w:r>
            <w:r w:rsidRPr="00E04CD5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  <w:t>2.851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>)</w:t>
            </w:r>
          </w:p>
        </w:tc>
      </w:tr>
      <w:tr w:rsidR="006F5F13" w:rsidRPr="00E04CD5" w:rsidTr="004F6B8C">
        <w:tc>
          <w:tcPr>
            <w:tcW w:w="8905" w:type="dxa"/>
            <w:gridSpan w:val="2"/>
          </w:tcPr>
          <w:p w:rsidR="006F5F13" w:rsidRPr="00E04CD5" w:rsidRDefault="006F5F13" w:rsidP="006F5F13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  <w:lang w:eastAsia="bg-BG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lastRenderedPageBreak/>
              <w:t>Kalaydzh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H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Gand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val="bg-BG" w:eastAsia="bg-BG"/>
              </w:rPr>
              <w:t xml:space="preserve"> 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VD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P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Brandão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TRS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Dess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TT, Silva CLM, </w:t>
            </w:r>
            <w:proofErr w:type="spellStart"/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bg-BG"/>
              </w:rPr>
              <w:t>Chalova</w:t>
            </w:r>
            <w:proofErr w:type="spellEnd"/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 VI 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  <w:lang w:eastAsia="bg-BG"/>
              </w:rPr>
              <w:t>(2019) Stability of sunflower and rapeseed oil-in-water emulsions supplemented with ethanol-treated rapeseed meal protein isolate. Journal of Food Science and Technology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  <w:lang w:val="bg-BG" w:eastAsia="bg-BG"/>
              </w:rPr>
              <w:t xml:space="preserve"> 56(6):</w:t>
            </w:r>
            <w:r w:rsidRPr="00E04C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04CD5">
              <w:rPr>
                <w:rFonts w:ascii="Times New Roman" w:hAnsi="Times New Roman" w:cs="Times New Roman"/>
                <w:bCs/>
                <w:sz w:val="24"/>
                <w:szCs w:val="24"/>
                <w:lang w:val="bg-BG" w:eastAsia="bg-BG"/>
              </w:rPr>
              <w:t xml:space="preserve">3090–3098 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Q2,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F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: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.797)</w:t>
            </w:r>
          </w:p>
        </w:tc>
      </w:tr>
      <w:tr w:rsidR="006F5F13" w:rsidRPr="00E04CD5" w:rsidTr="004F6B8C">
        <w:tc>
          <w:tcPr>
            <w:tcW w:w="8905" w:type="dxa"/>
            <w:gridSpan w:val="2"/>
          </w:tcPr>
          <w:p w:rsidR="006F5F13" w:rsidRPr="00E04CD5" w:rsidRDefault="006F5F13" w:rsidP="006F5F13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  <w:lang w:eastAsia="bg-BG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Kalaydzh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H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P, Silva CLM, </w:t>
            </w:r>
            <w:proofErr w:type="spellStart"/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bg-BG"/>
              </w:rPr>
              <w:t>Chalova</w:t>
            </w:r>
            <w:proofErr w:type="spellEnd"/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 VI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(2019) Functional properties of protein isolate and acid soluble protein-rich ingredient co-produced from ethanol-treated industrial rapeseed meal. Polish Journal of Food and Nutrition Sciences 69(2): 129–136 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 w:eastAsia="bg-BG"/>
              </w:rPr>
              <w:t>(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 w:eastAsia="bg-BG"/>
              </w:rPr>
              <w:t>Q2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 w:eastAsia="bg-BG"/>
              </w:rPr>
              <w:t xml:space="preserve">, </w:t>
            </w:r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bg-BG"/>
              </w:rPr>
              <w:t>IF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 w:eastAsia="bg-BG"/>
              </w:rPr>
              <w:t xml:space="preserve">: </w:t>
            </w:r>
            <w:r w:rsidRPr="00E04CD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 w:eastAsia="bg-BG"/>
              </w:rPr>
              <w:t>1.697)</w:t>
            </w:r>
          </w:p>
        </w:tc>
      </w:tr>
      <w:tr w:rsidR="006F5F13" w:rsidRPr="00E04CD5" w:rsidTr="004F6B8C">
        <w:tc>
          <w:tcPr>
            <w:tcW w:w="8905" w:type="dxa"/>
            <w:gridSpan w:val="2"/>
          </w:tcPr>
          <w:p w:rsidR="006F5F13" w:rsidRPr="00E04CD5" w:rsidRDefault="006F5F13" w:rsidP="006F5F13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  <w:lang w:eastAsia="bg-BG"/>
              </w:rPr>
            </w:pP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Ivanova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P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Kalaydzhi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H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Dessev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TT, Silva CL, </w:t>
            </w:r>
            <w:proofErr w:type="spellStart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>Rustad</w:t>
            </w:r>
            <w:proofErr w:type="spellEnd"/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T, </w:t>
            </w:r>
            <w:proofErr w:type="spellStart"/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eastAsia="bg-BG"/>
              </w:rPr>
              <w:t xml:space="preserve"> VI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eastAsia="bg-BG"/>
              </w:rPr>
              <w:t xml:space="preserve"> (2018) Foaming properties of acid-soluble protein-rich ingredient obtained from industrial rapeseed meal. Journal of Food Science and Technology 55(9): 3792-3798 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Q1,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F</w:t>
            </w:r>
            <w:r w:rsidRPr="00E04CD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: </w:t>
            </w:r>
            <w:r w:rsidRPr="00E04CD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.797)</w:t>
            </w:r>
          </w:p>
        </w:tc>
      </w:tr>
      <w:tr w:rsidR="00CA3FEB" w:rsidRPr="00E04CD5" w:rsidTr="004F6B8C">
        <w:tc>
          <w:tcPr>
            <w:tcW w:w="8905" w:type="dxa"/>
            <w:gridSpan w:val="2"/>
          </w:tcPr>
          <w:p w:rsidR="00CA3FEB" w:rsidRPr="00CA3FEB" w:rsidRDefault="00CA3FEB" w:rsidP="00CA3FEB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>Ivanova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P, </w:t>
            </w:r>
            <w:proofErr w:type="spellStart"/>
            <w:r w:rsidRPr="00FD419F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Chalova</w:t>
            </w:r>
            <w:proofErr w:type="spellEnd"/>
            <w:r w:rsidRPr="00FD419F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 xml:space="preserve"> VI</w:t>
            </w:r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>Kalaydzhiev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H,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Perifanova-Nemsk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M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GB"/>
              </w:rPr>
              <w:t>Rustad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T,</w:t>
            </w:r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>Koleva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L (2017)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E24AC1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Pepsin-assisted transglutaminase modification of functional p</w:t>
            </w: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roperties of a protein isolate </w:t>
            </w:r>
            <w:r w:rsidRPr="00E24AC1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obtained from industrial sunflower meal</w:t>
            </w:r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>. Food Technolo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gy and Biotechnology </w:t>
            </w:r>
            <w:r w:rsidRPr="003854D1">
              <w:rPr>
                <w:rFonts w:ascii="Times New Roman" w:hAnsi="Times New Roman"/>
                <w:sz w:val="24"/>
                <w:szCs w:val="24"/>
                <w:lang w:val="en-GB"/>
              </w:rPr>
              <w:t>55 (3)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:</w:t>
            </w:r>
            <w:r w:rsidRPr="003854D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420–428</w:t>
            </w:r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>  (</w:t>
            </w:r>
            <w:r w:rsidRPr="00A35D82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Q2,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245847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IF</w:t>
            </w:r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: </w:t>
            </w:r>
            <w:r w:rsidRPr="00BD766D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1.168</w:t>
            </w:r>
            <w:r w:rsidRPr="00E24AC1">
              <w:rPr>
                <w:rFonts w:ascii="Times New Roman" w:hAnsi="Times New Roman"/>
                <w:sz w:val="24"/>
                <w:szCs w:val="24"/>
                <w:lang w:val="en-GB"/>
              </w:rPr>
              <w:t>)</w:t>
            </w:r>
          </w:p>
        </w:tc>
      </w:tr>
      <w:tr w:rsidR="00CA3FEB" w:rsidRPr="00E04CD5" w:rsidTr="004F6B8C">
        <w:tc>
          <w:tcPr>
            <w:tcW w:w="8905" w:type="dxa"/>
            <w:gridSpan w:val="2"/>
          </w:tcPr>
          <w:p w:rsidR="00CA3FEB" w:rsidRPr="00CA3FEB" w:rsidRDefault="00CA3FEB" w:rsidP="00CA3FEB">
            <w:pPr>
              <w:spacing w:after="120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eastAsia="bg-BG"/>
              </w:rPr>
              <w:t>I</w:t>
            </w:r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vanova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P,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Kalaydzhiev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H,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Rustad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T, Silva CLM, </w:t>
            </w:r>
            <w:proofErr w:type="spellStart"/>
            <w:r w:rsidRPr="00E24AC1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E24AC1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 VI</w:t>
            </w:r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(2017) Comparative biochemical profile of protein-rich products obtained from industrial rapeseed meal. Emirates Journal of Food and Agriculture 29(3): 170-178 </w:t>
            </w:r>
            <w:r w:rsidRPr="00A35D82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(Q3,</w:t>
            </w:r>
            <w:r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 </w:t>
            </w:r>
            <w:r w:rsidRPr="00E24AC1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IF: </w:t>
            </w:r>
            <w:r w:rsidRPr="00BD766D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0.609</w:t>
            </w:r>
            <w:r>
              <w:rPr>
                <w:rFonts w:ascii="Times New Roman" w:hAnsi="Times New Roman"/>
                <w:sz w:val="24"/>
                <w:szCs w:val="24"/>
                <w:lang w:eastAsia="bg-BG"/>
              </w:rPr>
              <w:t>)</w:t>
            </w:r>
          </w:p>
        </w:tc>
      </w:tr>
      <w:tr w:rsidR="00CA3FEB" w:rsidRPr="00E04CD5" w:rsidTr="004F6B8C">
        <w:tc>
          <w:tcPr>
            <w:tcW w:w="8905" w:type="dxa"/>
            <w:gridSpan w:val="2"/>
          </w:tcPr>
          <w:p w:rsidR="00CA3FEB" w:rsidRPr="00CA3FEB" w:rsidRDefault="00CA3FEB" w:rsidP="00CA3FEB">
            <w:pPr>
              <w:spacing w:after="120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proofErr w:type="spellStart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>Ivanova</w:t>
            </w:r>
            <w:proofErr w:type="spellEnd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P, </w:t>
            </w:r>
            <w:proofErr w:type="spellStart"/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 V</w:t>
            </w:r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, </w:t>
            </w:r>
            <w:proofErr w:type="spellStart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>Uzunova</w:t>
            </w:r>
            <w:proofErr w:type="spellEnd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G, </w:t>
            </w:r>
            <w:proofErr w:type="spellStart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>Koleva</w:t>
            </w:r>
            <w:proofErr w:type="spellEnd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L, </w:t>
            </w:r>
            <w:proofErr w:type="spellStart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>Manolov</w:t>
            </w:r>
            <w:proofErr w:type="spellEnd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I (2016) Biochemical characterization of industrially produced rapeseed meal as a protein source in food industry.</w:t>
            </w:r>
            <w:r w:rsidRPr="0033667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7219F">
              <w:rPr>
                <w:rFonts w:ascii="Times New Roman" w:hAnsi="Times New Roman"/>
                <w:sz w:val="24"/>
                <w:szCs w:val="24"/>
              </w:rPr>
              <w:t xml:space="preserve">Book Series:  Agriculture and </w:t>
            </w:r>
            <w:r w:rsidRPr="00E24AC1">
              <w:rPr>
                <w:rFonts w:ascii="Times New Roman" w:hAnsi="Times New Roman"/>
                <w:sz w:val="24"/>
                <w:szCs w:val="24"/>
              </w:rPr>
              <w:t xml:space="preserve">Agricultural Science Procedia </w:t>
            </w:r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10: 55-62, Editors: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Cimpeanu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, SM;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Fintineru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, GG; </w:t>
            </w:r>
            <w:proofErr w:type="spellStart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Silviu</w:t>
            </w:r>
            <w:proofErr w:type="spellEnd"/>
            <w:r w:rsidRPr="00E24AC1">
              <w:rPr>
                <w:rFonts w:ascii="Times New Roman" w:hAnsi="Times New Roman"/>
                <w:sz w:val="24"/>
                <w:szCs w:val="24"/>
                <w:lang w:eastAsia="bg-BG"/>
              </w:rPr>
              <w:t>, B.</w:t>
            </w:r>
          </w:p>
        </w:tc>
      </w:tr>
      <w:tr w:rsidR="00CA3FEB" w:rsidRPr="00E04CD5" w:rsidTr="004F6B8C">
        <w:tc>
          <w:tcPr>
            <w:tcW w:w="8905" w:type="dxa"/>
            <w:gridSpan w:val="2"/>
          </w:tcPr>
          <w:p w:rsidR="00CA3FEB" w:rsidRPr="00CA3FEB" w:rsidRDefault="00CA3FEB" w:rsidP="00CA3FEB">
            <w:pPr>
              <w:spacing w:after="120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proofErr w:type="spellStart"/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 VI</w:t>
            </w:r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, Kim J, Patterson PH, </w:t>
            </w:r>
            <w:proofErr w:type="spellStart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>Ricke</w:t>
            </w:r>
            <w:proofErr w:type="spellEnd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SC, Kim WK (2016) Reduction of nitrogen excretion and emission in poultry: A review for organic poultry. Journal of Environmental Science and Health, Part B: Pesticides, Food Contaminants, and Agricultural Wastes 51 (4): 230-235 </w:t>
            </w:r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(</w:t>
            </w:r>
            <w:r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Q2, </w:t>
            </w:r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IF: 1.202)</w:t>
            </w:r>
          </w:p>
        </w:tc>
      </w:tr>
      <w:tr w:rsidR="00CA3FEB" w:rsidRPr="00E04CD5" w:rsidTr="004F6B8C">
        <w:tc>
          <w:tcPr>
            <w:tcW w:w="8905" w:type="dxa"/>
            <w:gridSpan w:val="2"/>
          </w:tcPr>
          <w:p w:rsidR="00CA3FEB" w:rsidRDefault="00CA3FEB" w:rsidP="00CA3FEB">
            <w:pPr>
              <w:spacing w:after="120"/>
              <w:rPr>
                <w:rFonts w:ascii="Times New Roman" w:hAnsi="Times New Roman"/>
                <w:b/>
                <w:sz w:val="24"/>
                <w:szCs w:val="24"/>
                <w:lang w:eastAsia="bg-BG"/>
              </w:rPr>
            </w:pPr>
            <w:proofErr w:type="spellStart"/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Chalova</w:t>
            </w:r>
            <w:proofErr w:type="spellEnd"/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 xml:space="preserve"> VI</w:t>
            </w:r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, Kim J, Patterson PH, </w:t>
            </w:r>
            <w:proofErr w:type="spellStart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>Ricke</w:t>
            </w:r>
            <w:proofErr w:type="spellEnd"/>
            <w:r w:rsidRPr="00336670">
              <w:rPr>
                <w:rFonts w:ascii="Times New Roman" w:hAnsi="Times New Roman"/>
                <w:sz w:val="24"/>
                <w:szCs w:val="24"/>
                <w:lang w:eastAsia="bg-BG"/>
              </w:rPr>
              <w:t xml:space="preserve"> SC, Kim WK (2016) Reduction of nitrogen excretion and emission in poultry: A review for conventional poultry. World's Poultry Science Journal 72(3): 509-520 </w:t>
            </w:r>
            <w:r w:rsidRPr="00336670">
              <w:rPr>
                <w:rFonts w:ascii="Times New Roman" w:hAnsi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Q2, </w:t>
            </w:r>
            <w:r w:rsidRPr="00336670">
              <w:rPr>
                <w:rFonts w:ascii="Times New Roman" w:hAnsi="Times New Roman"/>
                <w:b/>
                <w:sz w:val="24"/>
                <w:szCs w:val="24"/>
              </w:rPr>
              <w:t xml:space="preserve">IF: </w:t>
            </w:r>
            <w:r w:rsidRPr="00336670">
              <w:rPr>
                <w:rFonts w:ascii="Times New Roman" w:hAnsi="Times New Roman"/>
                <w:b/>
                <w:sz w:val="24"/>
                <w:szCs w:val="24"/>
                <w:lang w:eastAsia="bg-BG"/>
              </w:rPr>
              <w:t>0.974)</w:t>
            </w:r>
          </w:p>
          <w:p w:rsidR="00F20EAE" w:rsidRPr="00CA3FEB" w:rsidRDefault="00F20EAE" w:rsidP="00CA3FEB">
            <w:pPr>
              <w:spacing w:after="120"/>
              <w:rPr>
                <w:rFonts w:ascii="Times New Roman" w:hAnsi="Times New Roman"/>
                <w:sz w:val="24"/>
                <w:szCs w:val="24"/>
                <w:lang w:eastAsia="bg-BG"/>
              </w:rPr>
            </w:pPr>
            <w:r w:rsidRPr="00336670">
              <w:rPr>
                <w:rFonts w:ascii="Times New Roman" w:hAnsi="Times New Roman"/>
                <w:sz w:val="24"/>
                <w:szCs w:val="24"/>
                <w:lang w:val="bg-BG" w:eastAsia="bg-BG"/>
              </w:rPr>
              <w:t xml:space="preserve">Ivanova P, </w:t>
            </w:r>
            <w:r w:rsidRPr="00336670">
              <w:rPr>
                <w:rFonts w:ascii="Times New Roman" w:hAnsi="Times New Roman"/>
                <w:b/>
                <w:sz w:val="24"/>
                <w:szCs w:val="24"/>
                <w:lang w:val="bg-BG" w:eastAsia="bg-BG"/>
              </w:rPr>
              <w:t>Chalova V</w:t>
            </w:r>
            <w:r w:rsidRPr="00336670">
              <w:rPr>
                <w:rFonts w:ascii="Times New Roman" w:hAnsi="Times New Roman"/>
                <w:sz w:val="24"/>
                <w:szCs w:val="24"/>
                <w:lang w:val="bg-BG" w:eastAsia="bg-BG"/>
              </w:rPr>
              <w:t>, Koleva L (2014) Functional properties of proteins isolated from industrially produced sunflower meal. International Journal of Food Studies 3 (2): 203-212</w:t>
            </w:r>
          </w:p>
        </w:tc>
      </w:tr>
      <w:tr w:rsidR="00CA3FEB" w:rsidRPr="00E04CD5" w:rsidTr="004F6B8C">
        <w:tc>
          <w:tcPr>
            <w:tcW w:w="8905" w:type="dxa"/>
            <w:gridSpan w:val="2"/>
          </w:tcPr>
          <w:p w:rsidR="00CA3FEB" w:rsidRDefault="00CA3FEB" w:rsidP="00CA3FEB">
            <w:pPr>
              <w:spacing w:after="120"/>
              <w:rPr>
                <w:rFonts w:ascii="Times New Roman" w:hAnsi="Times New Roman"/>
                <w:b/>
                <w:bCs/>
                <w:sz w:val="24"/>
                <w:szCs w:val="24"/>
                <w:lang w:eastAsia="bg-BG"/>
              </w:rPr>
            </w:pPr>
            <w:proofErr w:type="spellStart"/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>Ivanova</w:t>
            </w:r>
            <w:proofErr w:type="spellEnd"/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 xml:space="preserve"> P, </w:t>
            </w:r>
            <w:proofErr w:type="spellStart"/>
            <w:r w:rsidRPr="00336670">
              <w:rPr>
                <w:rFonts w:ascii="Times New Roman" w:hAnsi="Times New Roman"/>
                <w:b/>
                <w:bCs/>
                <w:sz w:val="24"/>
                <w:szCs w:val="24"/>
              </w:rPr>
              <w:t>Chalova</w:t>
            </w:r>
            <w:proofErr w:type="spellEnd"/>
            <w:r w:rsidRPr="00336670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V</w:t>
            </w:r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>Koleva</w:t>
            </w:r>
            <w:proofErr w:type="spellEnd"/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 xml:space="preserve"> L, </w:t>
            </w:r>
            <w:proofErr w:type="spellStart"/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>Pishtiyski</w:t>
            </w:r>
            <w:proofErr w:type="spellEnd"/>
            <w:r w:rsidRPr="00336670">
              <w:rPr>
                <w:rFonts w:ascii="Times New Roman" w:hAnsi="Times New Roman"/>
                <w:bCs/>
                <w:sz w:val="24"/>
                <w:szCs w:val="24"/>
              </w:rPr>
              <w:t xml:space="preserve"> I (2013) Amino acid composition and solubility of proteins isolated from sunflower meal produced in Bulgaria. International Food Research Journal </w:t>
            </w:r>
            <w:r w:rsidRPr="00336670">
              <w:rPr>
                <w:rFonts w:ascii="Times New Roman" w:hAnsi="Times New Roman"/>
                <w:bCs/>
                <w:sz w:val="24"/>
                <w:szCs w:val="24"/>
                <w:lang w:eastAsia="bg-BG"/>
              </w:rPr>
              <w:t>20 (6): 2995-3000</w:t>
            </w:r>
            <w:r>
              <w:rPr>
                <w:rFonts w:ascii="Times New Roman" w:hAnsi="Times New Roman"/>
                <w:bCs/>
                <w:sz w:val="24"/>
                <w:szCs w:val="24"/>
                <w:lang w:eastAsia="bg-BG"/>
              </w:rPr>
              <w:t xml:space="preserve"> </w:t>
            </w:r>
            <w:r w:rsidRPr="000F2135">
              <w:rPr>
                <w:rFonts w:ascii="Times New Roman" w:hAnsi="Times New Roman"/>
                <w:b/>
                <w:bCs/>
                <w:sz w:val="24"/>
                <w:szCs w:val="24"/>
                <w:lang w:eastAsia="bg-BG"/>
              </w:rPr>
              <w:t>(Q2)</w:t>
            </w:r>
          </w:p>
          <w:p w:rsidR="00F20EAE" w:rsidRDefault="00F20EAE" w:rsidP="00CA3FEB">
            <w:pPr>
              <w:spacing w:after="120"/>
              <w:rPr>
                <w:rFonts w:ascii="Times New Roman" w:hAnsi="Times New Roman"/>
                <w:b/>
                <w:bCs/>
                <w:sz w:val="24"/>
                <w:szCs w:val="24"/>
                <w:lang w:eastAsia="bg-BG"/>
              </w:rPr>
            </w:pPr>
          </w:p>
          <w:p w:rsidR="00BA653B" w:rsidRPr="00CA3FEB" w:rsidRDefault="00BA653B" w:rsidP="00CA3FEB">
            <w:pPr>
              <w:spacing w:after="120"/>
              <w:rPr>
                <w:rFonts w:ascii="Times New Roman" w:hAnsi="Times New Roman"/>
                <w:sz w:val="24"/>
                <w:szCs w:val="24"/>
                <w:lang w:val="bg-BG" w:eastAsia="bg-BG"/>
              </w:rPr>
            </w:pPr>
          </w:p>
        </w:tc>
      </w:tr>
    </w:tbl>
    <w:p w:rsidR="003109ED" w:rsidRDefault="003109ED" w:rsidP="003109ED"/>
    <w:sectPr w:rsidR="003109E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C1F" w:rsidRDefault="00D45C1F" w:rsidP="00A55EF1">
      <w:pPr>
        <w:spacing w:after="0" w:line="240" w:lineRule="auto"/>
      </w:pPr>
      <w:r>
        <w:separator/>
      </w:r>
    </w:p>
  </w:endnote>
  <w:endnote w:type="continuationSeparator" w:id="0">
    <w:p w:rsidR="00D45C1F" w:rsidRDefault="00D45C1F" w:rsidP="00A55E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10478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5EF1" w:rsidRDefault="00A55E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37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A55EF1" w:rsidRDefault="00A55E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C1F" w:rsidRDefault="00D45C1F" w:rsidP="00A55EF1">
      <w:pPr>
        <w:spacing w:after="0" w:line="240" w:lineRule="auto"/>
      </w:pPr>
      <w:r>
        <w:separator/>
      </w:r>
    </w:p>
  </w:footnote>
  <w:footnote w:type="continuationSeparator" w:id="0">
    <w:p w:rsidR="00D45C1F" w:rsidRDefault="00D45C1F" w:rsidP="00A55E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410959"/>
    <w:multiLevelType w:val="hybridMultilevel"/>
    <w:tmpl w:val="4808D136"/>
    <w:lvl w:ilvl="0" w:tplc="C77EB9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7QwMbEwNbAE8pR0lIJTi4sz8/NACkxrAf9lDP8sAAAA"/>
  </w:docVars>
  <w:rsids>
    <w:rsidRoot w:val="00B118C4"/>
    <w:rsid w:val="00013DEC"/>
    <w:rsid w:val="000238BE"/>
    <w:rsid w:val="00157B0F"/>
    <w:rsid w:val="00247DCE"/>
    <w:rsid w:val="003109ED"/>
    <w:rsid w:val="0036374B"/>
    <w:rsid w:val="003A5C0D"/>
    <w:rsid w:val="004B4EF4"/>
    <w:rsid w:val="004F6B8C"/>
    <w:rsid w:val="00582649"/>
    <w:rsid w:val="00605065"/>
    <w:rsid w:val="006373C2"/>
    <w:rsid w:val="006F5F13"/>
    <w:rsid w:val="007B2640"/>
    <w:rsid w:val="00864896"/>
    <w:rsid w:val="008A7D57"/>
    <w:rsid w:val="008F5DE6"/>
    <w:rsid w:val="00940937"/>
    <w:rsid w:val="00956919"/>
    <w:rsid w:val="00A50F63"/>
    <w:rsid w:val="00A54071"/>
    <w:rsid w:val="00A55EF1"/>
    <w:rsid w:val="00AC4F51"/>
    <w:rsid w:val="00B118C4"/>
    <w:rsid w:val="00B560B4"/>
    <w:rsid w:val="00B76F8D"/>
    <w:rsid w:val="00BA653B"/>
    <w:rsid w:val="00BD5DAC"/>
    <w:rsid w:val="00C95E13"/>
    <w:rsid w:val="00CA3FEB"/>
    <w:rsid w:val="00CC0AD2"/>
    <w:rsid w:val="00CD6B03"/>
    <w:rsid w:val="00D45C1F"/>
    <w:rsid w:val="00D512D4"/>
    <w:rsid w:val="00D86955"/>
    <w:rsid w:val="00E04CD5"/>
    <w:rsid w:val="00E5174F"/>
    <w:rsid w:val="00E80401"/>
    <w:rsid w:val="00EF7E3F"/>
    <w:rsid w:val="00F20EAE"/>
    <w:rsid w:val="00F21ADB"/>
    <w:rsid w:val="00FD4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ABF1BF"/>
  <w15:chartTrackingRefBased/>
  <w15:docId w15:val="{2376844E-0BB0-4591-8159-727E8062D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7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VHeading3">
    <w:name w:val="CV Heading 3"/>
    <w:basedOn w:val="Normal"/>
    <w:next w:val="Normal"/>
    <w:rsid w:val="00EF7E3F"/>
    <w:pPr>
      <w:suppressAutoHyphens/>
      <w:spacing w:after="0" w:line="240" w:lineRule="auto"/>
      <w:ind w:left="113" w:right="113"/>
      <w:jc w:val="right"/>
      <w:textAlignment w:val="center"/>
    </w:pPr>
    <w:rPr>
      <w:rFonts w:ascii="Arial Narrow" w:eastAsia="Times New Roman" w:hAnsi="Arial Narrow" w:cs="Times New Roman"/>
      <w:sz w:val="20"/>
      <w:szCs w:val="20"/>
      <w:lang w:val="bg-BG" w:eastAsia="ar-SA"/>
    </w:rPr>
  </w:style>
  <w:style w:type="paragraph" w:customStyle="1" w:styleId="CVHeading3-FirstLine">
    <w:name w:val="CV Heading 3 - First Line"/>
    <w:basedOn w:val="CVHeading3"/>
    <w:next w:val="CVHeading3"/>
    <w:rsid w:val="00EF7E3F"/>
    <w:pPr>
      <w:spacing w:before="74"/>
    </w:pPr>
  </w:style>
  <w:style w:type="paragraph" w:customStyle="1" w:styleId="CVSpacer">
    <w:name w:val="CV Spacer"/>
    <w:basedOn w:val="Normal"/>
    <w:rsid w:val="00EF7E3F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4"/>
      <w:szCs w:val="20"/>
      <w:lang w:val="bg-BG" w:eastAsia="ar-SA"/>
    </w:rPr>
  </w:style>
  <w:style w:type="paragraph" w:customStyle="1" w:styleId="CVNormal">
    <w:name w:val="CV Normal"/>
    <w:basedOn w:val="Normal"/>
    <w:rsid w:val="00EF7E3F"/>
    <w:pPr>
      <w:suppressAutoHyphens/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val="bg-BG" w:eastAsia="ar-SA"/>
    </w:rPr>
  </w:style>
  <w:style w:type="paragraph" w:customStyle="1" w:styleId="CVNormal-FirstLine">
    <w:name w:val="CV Normal - First Line"/>
    <w:basedOn w:val="CVNormal"/>
    <w:next w:val="CVNormal"/>
    <w:rsid w:val="00EF7E3F"/>
    <w:pPr>
      <w:spacing w:before="74"/>
    </w:pPr>
  </w:style>
  <w:style w:type="table" w:customStyle="1" w:styleId="TableGrid1">
    <w:name w:val="Table Grid1"/>
    <w:basedOn w:val="TableNormal"/>
    <w:next w:val="TableGrid"/>
    <w:uiPriority w:val="39"/>
    <w:rsid w:val="00CC0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5E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EF1"/>
  </w:style>
  <w:style w:type="paragraph" w:styleId="Footer">
    <w:name w:val="footer"/>
    <w:basedOn w:val="Normal"/>
    <w:link w:val="FooterChar"/>
    <w:uiPriority w:val="99"/>
    <w:unhideWhenUsed/>
    <w:rsid w:val="00A55E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EF1"/>
  </w:style>
  <w:style w:type="paragraph" w:styleId="BodyText">
    <w:name w:val="Body Text"/>
    <w:basedOn w:val="Normal"/>
    <w:link w:val="BodyTextChar"/>
    <w:rsid w:val="00CD6B03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CD6B03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rsid w:val="006F5F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3390/foods906070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754</Words>
  <Characters>1000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</dc:creator>
  <cp:keywords/>
  <dc:description/>
  <cp:lastModifiedBy>TR</cp:lastModifiedBy>
  <cp:revision>5</cp:revision>
  <dcterms:created xsi:type="dcterms:W3CDTF">2022-12-16T14:26:00Z</dcterms:created>
  <dcterms:modified xsi:type="dcterms:W3CDTF">2023-01-21T13:29:00Z</dcterms:modified>
</cp:coreProperties>
</file>